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6840"/>
      </w:tblGrid>
      <w:tr w:rsidR="00DF2134" w:rsidRPr="00486637" w14:paraId="407C83BB" w14:textId="77777777" w:rsidTr="008B57AC">
        <w:tc>
          <w:tcPr>
            <w:tcW w:w="3960" w:type="dxa"/>
          </w:tcPr>
          <w:p w14:paraId="1FEAD271" w14:textId="2D934312" w:rsidR="00DF2134" w:rsidRPr="00486637" w:rsidRDefault="004469D3" w:rsidP="00D34D71">
            <w:pPr>
              <w:pStyle w:val="SectionHeading"/>
              <w:spacing w:before="0" w:after="0" w:line="276" w:lineRule="auto"/>
              <w:rPr>
                <w:rFonts w:ascii="Times New Roman" w:hAnsi="Times New Roman" w:cs="Times New Roman"/>
                <w:sz w:val="40"/>
                <w:szCs w:val="40"/>
              </w:rPr>
            </w:pPr>
            <w:r w:rsidRPr="00486637">
              <w:rPr>
                <w:rFonts w:ascii="Times New Roman" w:hAnsi="Times New Roman" w:cs="Times New Roman"/>
                <w:sz w:val="40"/>
                <w:szCs w:val="40"/>
              </w:rPr>
              <w:t>Ganesh Alla</w:t>
            </w:r>
            <w:r w:rsidR="00615081" w:rsidRPr="00486637">
              <w:rPr>
                <w:rFonts w:ascii="Times New Roman" w:eastAsia="Calibri" w:hAnsi="Times New Roman" w:cs="Times New Roman"/>
                <w:noProof/>
                <w:color w:val="D9E2F3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1" layoutInCell="1" allowOverlap="1" wp14:anchorId="0580DDB0" wp14:editId="4A8B6481">
                      <wp:simplePos x="0" y="0"/>
                      <wp:positionH relativeFrom="page">
                        <wp:posOffset>-457200</wp:posOffset>
                      </wp:positionH>
                      <wp:positionV relativeFrom="page">
                        <wp:posOffset>-457200</wp:posOffset>
                      </wp:positionV>
                      <wp:extent cx="7762875" cy="2114550"/>
                      <wp:effectExtent l="0" t="0" r="9525" b="0"/>
                      <wp:wrapNone/>
                      <wp:docPr id="2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62875" cy="2114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E1EA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44E6F5" id="Rectangle 1" o:spid="_x0000_s1026" style="position:absolute;margin-left:-36pt;margin-top:-36pt;width:611.25pt;height:166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" fillcolor="#e1eaff" stroked="f" strokeweight="1pt">
                      <w10:wrap anchorx="page" anchory="page"/>
                      <w10:anchorlock/>
                    </v:rect>
                  </w:pict>
                </mc:Fallback>
              </mc:AlternateContent>
            </w:r>
          </w:p>
          <w:p w14:paraId="0E9804BB" w14:textId="4998A9F7" w:rsidR="00DF2134" w:rsidRPr="00486637" w:rsidRDefault="0080426C" w:rsidP="0099378F">
            <w:pPr>
              <w:pStyle w:val="TechHeader"/>
              <w:spacing w:line="276" w:lineRule="auto"/>
              <w:rPr>
                <w:rFonts w:ascii="Times New Roman" w:hAnsi="Times New Roman" w:cs="Times New Roman"/>
              </w:rPr>
            </w:pPr>
            <w:bookmarkStart w:id="0" w:name="_Hlk146147445"/>
            <w:r w:rsidRPr="00486637">
              <w:rPr>
                <w:rFonts w:ascii="Times New Roman" w:hAnsi="Times New Roman" w:cs="Times New Roman"/>
                <w:sz w:val="24"/>
                <w:szCs w:val="24"/>
              </w:rPr>
              <w:t>Game Design</w:t>
            </w:r>
            <w:bookmarkEnd w:id="0"/>
            <w:r w:rsidR="00904F7E" w:rsidRPr="00486637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</w:p>
        </w:tc>
        <w:tc>
          <w:tcPr>
            <w:tcW w:w="6840" w:type="dxa"/>
          </w:tcPr>
          <w:p w14:paraId="78FA3EF0" w14:textId="2FDAADFA" w:rsidR="00DF2134" w:rsidRPr="00486637" w:rsidRDefault="00000000" w:rsidP="00D34D71">
            <w:pPr>
              <w:pStyle w:val="HiddenHeading"/>
              <w:spacing w:line="276" w:lineRule="auto"/>
              <w:jc w:val="right"/>
              <w:rPr>
                <w:rFonts w:ascii="Times New Roman" w:hAnsi="Times New Roman" w:cs="Times New Roman"/>
                <w:noProof w:val="0"/>
                <w:color w:val="0F5581"/>
                <w:sz w:val="20"/>
                <w:szCs w:val="20"/>
              </w:rPr>
            </w:pPr>
            <w:hyperlink r:id="rId8" w:history="1">
              <w:r w:rsidR="004469D3" w:rsidRPr="00486637">
                <w:rPr>
                  <w:rStyle w:val="Hyperlink"/>
                  <w:rFonts w:ascii="Times New Roman" w:hAnsi="Times New Roman" w:cs="Times New Roman"/>
                  <w:noProof w:val="0"/>
                  <w:sz w:val="20"/>
                  <w:szCs w:val="20"/>
                </w:rPr>
                <w:t>allaganesh339@gmail.com</w:t>
              </w:r>
            </w:hyperlink>
            <w:r w:rsidR="004469D3" w:rsidRPr="00486637">
              <w:rPr>
                <w:rFonts w:ascii="Times New Roman" w:hAnsi="Times New Roman" w:cs="Times New Roman"/>
                <w:noProof w:val="0"/>
                <w:color w:val="0F5581"/>
                <w:sz w:val="20"/>
                <w:szCs w:val="20"/>
              </w:rPr>
              <w:t xml:space="preserve"> </w:t>
            </w:r>
            <w:r w:rsidR="00DF2134" w:rsidRPr="00486637">
              <w:rPr>
                <w:rFonts w:ascii="Times New Roman" w:hAnsi="Times New Roman" w:cs="Times New Roman"/>
                <w:noProof w:val="0"/>
                <w:color w:val="0F5581"/>
                <w:sz w:val="20"/>
                <w:szCs w:val="20"/>
              </w:rPr>
              <w:t>• (</w:t>
            </w:r>
            <w:r w:rsidR="004469D3" w:rsidRPr="00486637">
              <w:rPr>
                <w:rFonts w:ascii="Times New Roman" w:hAnsi="Times New Roman" w:cs="Times New Roman"/>
                <w:noProof w:val="0"/>
                <w:color w:val="0F5581"/>
                <w:sz w:val="20"/>
                <w:szCs w:val="20"/>
              </w:rPr>
              <w:t>240)</w:t>
            </w:r>
            <w:r w:rsidR="00FC417E" w:rsidRPr="00486637">
              <w:rPr>
                <w:rFonts w:ascii="Times New Roman" w:hAnsi="Times New Roman" w:cs="Times New Roman"/>
                <w:noProof w:val="0"/>
                <w:color w:val="0F5581"/>
                <w:sz w:val="20"/>
                <w:szCs w:val="20"/>
              </w:rPr>
              <w:t xml:space="preserve"> </w:t>
            </w:r>
            <w:r w:rsidR="004469D3" w:rsidRPr="00486637">
              <w:rPr>
                <w:rFonts w:ascii="Times New Roman" w:hAnsi="Times New Roman" w:cs="Times New Roman"/>
                <w:noProof w:val="0"/>
                <w:color w:val="0F5581"/>
                <w:sz w:val="20"/>
                <w:szCs w:val="20"/>
              </w:rPr>
              <w:t>728-6051</w:t>
            </w:r>
          </w:p>
          <w:p w14:paraId="334D888E" w14:textId="3E7D13C3" w:rsidR="00DF2134" w:rsidRPr="00486637" w:rsidRDefault="00000000" w:rsidP="00D34D71">
            <w:pPr>
              <w:pStyle w:val="HiddenHeading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hyperlink r:id="rId9" w:history="1">
              <w:r w:rsidR="00985C57" w:rsidRPr="00486637">
                <w:rPr>
                  <w:rStyle w:val="Hyperlink"/>
                  <w:rFonts w:ascii="Times New Roman" w:hAnsi="Times New Roman" w:cs="Times New Roman"/>
                  <w:noProof w:val="0"/>
                  <w:sz w:val="20"/>
                  <w:szCs w:val="20"/>
                </w:rPr>
                <w:t>www.ganeshalla.com</w:t>
              </w:r>
            </w:hyperlink>
            <w:r w:rsidR="00985C57" w:rsidRPr="00486637">
              <w:rPr>
                <w:rFonts w:ascii="Times New Roman" w:hAnsi="Times New Roman" w:cs="Times New Roman"/>
                <w:noProof w:val="0"/>
                <w:color w:val="0F5581"/>
                <w:sz w:val="20"/>
                <w:szCs w:val="20"/>
              </w:rPr>
              <w:t xml:space="preserve">• </w:t>
            </w:r>
            <w:hyperlink r:id="rId10" w:history="1">
              <w:r w:rsidR="00523704" w:rsidRPr="00486637">
                <w:rPr>
                  <w:rStyle w:val="Hyperlink"/>
                  <w:rFonts w:ascii="Times New Roman" w:hAnsi="Times New Roman" w:cs="Times New Roman"/>
                  <w:noProof w:val="0"/>
                  <w:sz w:val="20"/>
                  <w:szCs w:val="20"/>
                </w:rPr>
                <w:t>LinkedIn</w:t>
              </w:r>
            </w:hyperlink>
            <w:r w:rsidR="00523704" w:rsidRPr="00486637">
              <w:rPr>
                <w:rFonts w:ascii="Times New Roman" w:hAnsi="Times New Roman" w:cs="Times New Roman"/>
                <w:noProof w:val="0"/>
                <w:color w:val="0F5581"/>
                <w:sz w:val="20"/>
                <w:szCs w:val="20"/>
              </w:rPr>
              <w:t xml:space="preserve"> </w:t>
            </w:r>
          </w:p>
        </w:tc>
      </w:tr>
    </w:tbl>
    <w:p w14:paraId="396AF4D0" w14:textId="7D925670" w:rsidR="00F22C67" w:rsidRPr="00486637" w:rsidRDefault="002D6AB1" w:rsidP="003543FA">
      <w:pPr>
        <w:pStyle w:val="SectionHeading"/>
        <w:spacing w:before="18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il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002F62" w:rsidRPr="00486637" w14:paraId="608A6FDE" w14:textId="77777777" w:rsidTr="00152F5A">
        <w:tc>
          <w:tcPr>
            <w:tcW w:w="10800" w:type="dxa"/>
          </w:tcPr>
          <w:p w14:paraId="1954AD56" w14:textId="0E778A8A" w:rsidR="001B58D7" w:rsidRPr="00486637" w:rsidRDefault="00D11E00" w:rsidP="00D34D71">
            <w:pPr>
              <w:pStyle w:val="TechInfo"/>
              <w:spacing w:before="0" w:line="276" w:lineRule="auto"/>
              <w:jc w:val="both"/>
              <w:rPr>
                <w:rFonts w:ascii="Times New Roman" w:hAnsi="Times New Roman" w:cs="Times New Roman"/>
              </w:rPr>
            </w:pPr>
            <w:r w:rsidRPr="00486637">
              <w:rPr>
                <w:rFonts w:ascii="Times New Roman" w:hAnsi="Times New Roman" w:cs="Times New Roman"/>
              </w:rPr>
              <w:t xml:space="preserve">Unreal Engine | Unity | </w:t>
            </w:r>
            <w:proofErr w:type="spellStart"/>
            <w:r w:rsidRPr="00486637">
              <w:rPr>
                <w:rFonts w:ascii="Times New Roman" w:hAnsi="Times New Roman" w:cs="Times New Roman"/>
              </w:rPr>
              <w:t>BluePrints</w:t>
            </w:r>
            <w:proofErr w:type="spellEnd"/>
            <w:r w:rsidRPr="00486637">
              <w:rPr>
                <w:rFonts w:ascii="Times New Roman" w:hAnsi="Times New Roman" w:cs="Times New Roman"/>
              </w:rPr>
              <w:t xml:space="preserve"> </w:t>
            </w:r>
            <w:r w:rsidR="00BE3B63" w:rsidRPr="00486637">
              <w:rPr>
                <w:rFonts w:ascii="Times New Roman" w:hAnsi="Times New Roman" w:cs="Times New Roman"/>
              </w:rPr>
              <w:t>|</w:t>
            </w:r>
            <w:r w:rsidRPr="00486637">
              <w:rPr>
                <w:rFonts w:ascii="Times New Roman" w:hAnsi="Times New Roman" w:cs="Times New Roman"/>
              </w:rPr>
              <w:t xml:space="preserve"> Adobe Illustrator | Autodesk Maya | Adobe Photoshop | Jira | Substance Painter | Blender | Z Brush | GitHub</w:t>
            </w:r>
            <w:r w:rsidR="00757B72" w:rsidRPr="00486637">
              <w:rPr>
                <w:rFonts w:ascii="Times New Roman" w:hAnsi="Times New Roman" w:cs="Times New Roman"/>
              </w:rPr>
              <w:t xml:space="preserve"> </w:t>
            </w:r>
            <w:r w:rsidRPr="00486637">
              <w:rPr>
                <w:rFonts w:ascii="Times New Roman" w:hAnsi="Times New Roman" w:cs="Times New Roman"/>
              </w:rPr>
              <w:t>|</w:t>
            </w:r>
            <w:r w:rsidR="00626140" w:rsidRPr="00486637">
              <w:rPr>
                <w:rFonts w:ascii="Times New Roman" w:hAnsi="Times New Roman" w:cs="Times New Roman"/>
              </w:rPr>
              <w:t xml:space="preserve"> </w:t>
            </w:r>
            <w:r w:rsidR="00626140" w:rsidRPr="00486637">
              <w:rPr>
                <w:rFonts w:ascii="Times New Roman" w:hAnsi="Times New Roman" w:cs="Times New Roman"/>
              </w:rPr>
              <w:t xml:space="preserve">C programming | C# | C++ </w:t>
            </w:r>
            <w:r w:rsidR="00626140">
              <w:rPr>
                <w:rFonts w:ascii="Times New Roman" w:hAnsi="Times New Roman" w:cs="Times New Roman"/>
              </w:rPr>
              <w:t>|</w:t>
            </w:r>
            <w:r w:rsidRPr="00486637">
              <w:rPr>
                <w:rFonts w:ascii="Times New Roman" w:hAnsi="Times New Roman" w:cs="Times New Roman"/>
              </w:rPr>
              <w:t xml:space="preserve"> M</w:t>
            </w:r>
            <w:r w:rsidR="00C764BA" w:rsidRPr="00486637">
              <w:rPr>
                <w:rFonts w:ascii="Times New Roman" w:hAnsi="Times New Roman" w:cs="Times New Roman"/>
              </w:rPr>
              <w:t>icrosoft</w:t>
            </w:r>
            <w:r w:rsidRPr="00486637">
              <w:rPr>
                <w:rFonts w:ascii="Times New Roman" w:hAnsi="Times New Roman" w:cs="Times New Roman"/>
              </w:rPr>
              <w:t xml:space="preserve"> Office (Word, Excel)</w:t>
            </w:r>
            <w:r w:rsidR="00C6325B" w:rsidRPr="00486637">
              <w:rPr>
                <w:rFonts w:ascii="Times New Roman" w:hAnsi="Times New Roman" w:cs="Times New Roman"/>
              </w:rPr>
              <w:t xml:space="preserve"> </w:t>
            </w:r>
            <w:r w:rsidR="00265600" w:rsidRPr="00486637">
              <w:rPr>
                <w:rFonts w:ascii="Times New Roman" w:hAnsi="Times New Roman" w:cs="Times New Roman"/>
              </w:rPr>
              <w:t>| AutoCAD</w:t>
            </w:r>
            <w:r w:rsidR="000C5E34" w:rsidRPr="00486637">
              <w:rPr>
                <w:rFonts w:ascii="Times New Roman" w:hAnsi="Times New Roman" w:cs="Times New Roman"/>
              </w:rPr>
              <w:t xml:space="preserve"> | Confluence</w:t>
            </w:r>
            <w:r w:rsidR="00C764BA" w:rsidRPr="00486637">
              <w:rPr>
                <w:rFonts w:ascii="Times New Roman" w:hAnsi="Times New Roman" w:cs="Times New Roman"/>
              </w:rPr>
              <w:t xml:space="preserve"> | Adobe Suite</w:t>
            </w:r>
            <w:r w:rsidR="004F17A9" w:rsidRPr="00486637">
              <w:rPr>
                <w:rFonts w:ascii="Times New Roman" w:hAnsi="Times New Roman" w:cs="Times New Roman"/>
              </w:rPr>
              <w:t xml:space="preserve"> | object-oriented programming</w:t>
            </w:r>
            <w:r w:rsidR="002D6AB1">
              <w:rPr>
                <w:rFonts w:ascii="Times New Roman" w:hAnsi="Times New Roman" w:cs="Times New Roman"/>
              </w:rPr>
              <w:t xml:space="preserve"> | Team Management | </w:t>
            </w:r>
            <w:r w:rsidR="002D6AB1" w:rsidRPr="002D6AB1">
              <w:rPr>
                <w:rFonts w:ascii="Times New Roman" w:hAnsi="Times New Roman" w:cs="Times New Roman"/>
              </w:rPr>
              <w:t>Problem-solving</w:t>
            </w:r>
            <w:r w:rsidR="002D6AB1">
              <w:rPr>
                <w:rFonts w:ascii="Times New Roman" w:hAnsi="Times New Roman" w:cs="Times New Roman"/>
              </w:rPr>
              <w:t xml:space="preserve"> | Attention to detail </w:t>
            </w:r>
          </w:p>
        </w:tc>
      </w:tr>
    </w:tbl>
    <w:p w14:paraId="405370CB" w14:textId="0656B027" w:rsidR="001402E3" w:rsidRPr="00486637" w:rsidRDefault="001402E3" w:rsidP="003543FA">
      <w:pPr>
        <w:pStyle w:val="SectionHeading"/>
        <w:spacing w:before="180" w:line="276" w:lineRule="auto"/>
        <w:rPr>
          <w:rFonts w:ascii="Times New Roman" w:hAnsi="Times New Roman" w:cs="Times New Roman"/>
        </w:rPr>
      </w:pPr>
      <w:r w:rsidRPr="00486637">
        <w:rPr>
          <w:rFonts w:ascii="Times New Roman" w:hAnsi="Times New Roman" w:cs="Times New Roman"/>
        </w:rPr>
        <w:t>Career Experience</w:t>
      </w:r>
    </w:p>
    <w:p w14:paraId="5C1AEDDE" w14:textId="21C9655C" w:rsidR="001402E3" w:rsidRPr="007E40F4" w:rsidRDefault="007E40F4" w:rsidP="00D34D71">
      <w:pPr>
        <w:pStyle w:val="FirstCompanyBlock"/>
        <w:spacing w:before="240" w:line="276" w:lineRule="auto"/>
        <w:rPr>
          <w:rFonts w:ascii="Times New Roman" w:hAnsi="Times New Roman" w:cs="Times New Roman"/>
          <w:b w:val="0"/>
          <w:bCs w:val="0"/>
        </w:rPr>
      </w:pPr>
      <w:r w:rsidRPr="007E40F4">
        <w:rPr>
          <w:rFonts w:ascii="Times New Roman" w:hAnsi="Times New Roman" w:cs="Times New Roman"/>
          <w:color w:val="0F5581"/>
        </w:rPr>
        <w:t>Game Designer/QA</w:t>
      </w:r>
      <w:r w:rsidR="001402E3" w:rsidRPr="007E40F4">
        <w:rPr>
          <w:rFonts w:ascii="Times New Roman" w:hAnsi="Times New Roman" w:cs="Times New Roman"/>
          <w:b w:val="0"/>
          <w:bCs w:val="0"/>
        </w:rPr>
        <w:tab/>
      </w:r>
      <w:r w:rsidR="0090547A" w:rsidRPr="007E40F4">
        <w:rPr>
          <w:rFonts w:ascii="Times New Roman" w:hAnsi="Times New Roman" w:cs="Times New Roman"/>
          <w:b w:val="0"/>
          <w:bCs w:val="0"/>
          <w:color w:val="0F5581"/>
        </w:rPr>
        <w:t>2022</w:t>
      </w:r>
      <w:r w:rsidR="001402E3" w:rsidRPr="007E40F4">
        <w:rPr>
          <w:rFonts w:ascii="Times New Roman" w:hAnsi="Times New Roman" w:cs="Times New Roman"/>
          <w:b w:val="0"/>
          <w:bCs w:val="0"/>
          <w:color w:val="0F5581"/>
        </w:rPr>
        <w:t xml:space="preserve"> – </w:t>
      </w:r>
      <w:r w:rsidR="00CE52E0" w:rsidRPr="007E40F4">
        <w:rPr>
          <w:rFonts w:ascii="Times New Roman" w:hAnsi="Times New Roman" w:cs="Times New Roman"/>
          <w:b w:val="0"/>
          <w:bCs w:val="0"/>
          <w:color w:val="0F5581"/>
        </w:rPr>
        <w:t>2023</w:t>
      </w:r>
    </w:p>
    <w:p w14:paraId="10243A7D" w14:textId="207DD61B" w:rsidR="001402E3" w:rsidRPr="007E40F4" w:rsidRDefault="007E40F4" w:rsidP="00D34D71">
      <w:pPr>
        <w:pStyle w:val="TechHeader"/>
        <w:spacing w:before="0" w:line="276" w:lineRule="auto"/>
        <w:rPr>
          <w:rFonts w:ascii="Times New Roman" w:hAnsi="Times New Roman" w:cs="Times New Roman"/>
        </w:rPr>
      </w:pPr>
      <w:bookmarkStart w:id="1" w:name="_Hlk146147506"/>
      <w:proofErr w:type="spellStart"/>
      <w:r w:rsidRPr="007E40F4">
        <w:rPr>
          <w:rFonts w:ascii="Times New Roman" w:hAnsi="Times New Roman" w:cs="Times New Roman"/>
          <w:b w:val="0"/>
          <w:bCs w:val="0"/>
        </w:rPr>
        <w:t>CelleC</w:t>
      </w:r>
      <w:proofErr w:type="spellEnd"/>
      <w:r w:rsidRPr="007E40F4">
        <w:rPr>
          <w:rFonts w:ascii="Times New Roman" w:hAnsi="Times New Roman" w:cs="Times New Roman"/>
          <w:b w:val="0"/>
          <w:bCs w:val="0"/>
        </w:rPr>
        <w:t xml:space="preserve"> Games &amp; </w:t>
      </w:r>
      <w:proofErr w:type="spellStart"/>
      <w:r w:rsidRPr="007E40F4">
        <w:rPr>
          <w:rFonts w:ascii="Times New Roman" w:hAnsi="Times New Roman" w:cs="Times New Roman"/>
          <w:b w:val="0"/>
          <w:bCs w:val="0"/>
        </w:rPr>
        <w:t>BlackBanshee</w:t>
      </w:r>
      <w:proofErr w:type="spellEnd"/>
      <w:r w:rsidRPr="007E40F4">
        <w:rPr>
          <w:rFonts w:ascii="Times New Roman" w:hAnsi="Times New Roman" w:cs="Times New Roman"/>
          <w:b w:val="0"/>
          <w:bCs w:val="0"/>
        </w:rPr>
        <w:t xml:space="preserve"> Studios, Winter Park, CO</w:t>
      </w:r>
    </w:p>
    <w:bookmarkEnd w:id="1"/>
    <w:p w14:paraId="6C586612" w14:textId="13B318FD" w:rsidR="005F0257" w:rsidRPr="00486637" w:rsidRDefault="005F0257" w:rsidP="005F0257">
      <w:pPr>
        <w:pStyle w:val="JDAccomplishment"/>
        <w:numPr>
          <w:ilvl w:val="0"/>
          <w:numId w:val="18"/>
        </w:numPr>
        <w:spacing w:before="120" w:line="276" w:lineRule="auto"/>
        <w:contextualSpacing w:val="0"/>
        <w:jc w:val="both"/>
        <w:rPr>
          <w:rFonts w:ascii="Times New Roman" w:hAnsi="Times New Roman" w:cs="Times New Roman"/>
        </w:rPr>
      </w:pPr>
      <w:r w:rsidRPr="00486637">
        <w:rPr>
          <w:rFonts w:ascii="Times New Roman" w:hAnsi="Times New Roman" w:cs="Times New Roman"/>
          <w:color w:val="1F1F1F"/>
          <w:sz w:val="21"/>
          <w:szCs w:val="21"/>
          <w:shd w:val="clear" w:color="auto" w:fill="FFFFFF"/>
        </w:rPr>
        <w:t>Shipped 6+ games released on Steam.</w:t>
      </w:r>
    </w:p>
    <w:p w14:paraId="1E2BDD6B" w14:textId="4107B073" w:rsidR="005F0257" w:rsidRPr="00486637" w:rsidRDefault="005F0257" w:rsidP="005F0257">
      <w:pPr>
        <w:pStyle w:val="JDAccomplishment"/>
        <w:numPr>
          <w:ilvl w:val="0"/>
          <w:numId w:val="18"/>
        </w:numPr>
        <w:spacing w:before="120" w:line="276" w:lineRule="auto"/>
        <w:contextualSpacing w:val="0"/>
        <w:jc w:val="both"/>
        <w:rPr>
          <w:rFonts w:ascii="Times New Roman" w:hAnsi="Times New Roman" w:cs="Times New Roman"/>
          <w:sz w:val="21"/>
          <w:szCs w:val="21"/>
        </w:rPr>
      </w:pPr>
      <w:r w:rsidRPr="00486637">
        <w:rPr>
          <w:rFonts w:ascii="Times New Roman" w:hAnsi="Times New Roman" w:cs="Times New Roman"/>
          <w:sz w:val="21"/>
          <w:szCs w:val="21"/>
        </w:rPr>
        <w:t xml:space="preserve">Enhanced project workflows and progress tracking through </w:t>
      </w:r>
      <w:r w:rsidRPr="00486637">
        <w:rPr>
          <w:rFonts w:ascii="Times New Roman" w:hAnsi="Times New Roman" w:cs="Times New Roman"/>
          <w:sz w:val="21"/>
          <w:szCs w:val="21"/>
        </w:rPr>
        <w:t xml:space="preserve">the </w:t>
      </w:r>
      <w:r w:rsidRPr="00486637">
        <w:rPr>
          <w:rFonts w:ascii="Times New Roman" w:hAnsi="Times New Roman" w:cs="Times New Roman"/>
          <w:sz w:val="21"/>
          <w:szCs w:val="21"/>
        </w:rPr>
        <w:t>utilization of Jira.</w:t>
      </w:r>
    </w:p>
    <w:p w14:paraId="13DA1409" w14:textId="77777777" w:rsidR="005F0257" w:rsidRPr="00486637" w:rsidRDefault="005F0257" w:rsidP="005F0257">
      <w:pPr>
        <w:pStyle w:val="JDAccomplishment"/>
        <w:numPr>
          <w:ilvl w:val="0"/>
          <w:numId w:val="18"/>
        </w:numPr>
        <w:spacing w:before="120" w:line="276" w:lineRule="auto"/>
        <w:contextualSpacing w:val="0"/>
        <w:jc w:val="both"/>
        <w:rPr>
          <w:rFonts w:ascii="Times New Roman" w:hAnsi="Times New Roman" w:cs="Times New Roman"/>
          <w:sz w:val="21"/>
          <w:szCs w:val="21"/>
        </w:rPr>
      </w:pPr>
      <w:bookmarkStart w:id="2" w:name="_Hlk146147537"/>
      <w:r w:rsidRPr="00486637">
        <w:rPr>
          <w:rFonts w:ascii="Times New Roman" w:hAnsi="Times New Roman" w:cs="Times New Roman"/>
          <w:sz w:val="21"/>
          <w:szCs w:val="21"/>
        </w:rPr>
        <w:t xml:space="preserve">Elevated prototyping process </w:t>
      </w:r>
      <w:bookmarkEnd w:id="2"/>
      <w:r w:rsidRPr="00486637">
        <w:rPr>
          <w:rFonts w:ascii="Times New Roman" w:hAnsi="Times New Roman" w:cs="Times New Roman"/>
          <w:sz w:val="21"/>
          <w:szCs w:val="21"/>
        </w:rPr>
        <w:t xml:space="preserve">by infusing vitality into concepts and </w:t>
      </w:r>
      <w:bookmarkStart w:id="3" w:name="_Hlk146147554"/>
      <w:r w:rsidRPr="00486637">
        <w:rPr>
          <w:rFonts w:ascii="Times New Roman" w:hAnsi="Times New Roman" w:cs="Times New Roman"/>
          <w:sz w:val="21"/>
          <w:szCs w:val="21"/>
        </w:rPr>
        <w:t>refining gameplay mechanics</w:t>
      </w:r>
      <w:bookmarkEnd w:id="3"/>
      <w:r w:rsidRPr="00486637">
        <w:rPr>
          <w:rFonts w:ascii="Times New Roman" w:hAnsi="Times New Roman" w:cs="Times New Roman"/>
          <w:sz w:val="21"/>
          <w:szCs w:val="21"/>
        </w:rPr>
        <w:t>.</w:t>
      </w:r>
    </w:p>
    <w:p w14:paraId="303F5FA8" w14:textId="77777777" w:rsidR="005F0257" w:rsidRPr="00486637" w:rsidRDefault="005F0257" w:rsidP="005F0257">
      <w:pPr>
        <w:pStyle w:val="JDAccomplishment"/>
        <w:numPr>
          <w:ilvl w:val="0"/>
          <w:numId w:val="18"/>
        </w:numPr>
        <w:spacing w:before="120" w:line="276" w:lineRule="auto"/>
        <w:contextualSpacing w:val="0"/>
        <w:jc w:val="both"/>
        <w:rPr>
          <w:rFonts w:ascii="Times New Roman" w:hAnsi="Times New Roman" w:cs="Times New Roman"/>
          <w:sz w:val="21"/>
          <w:szCs w:val="21"/>
        </w:rPr>
      </w:pPr>
      <w:r w:rsidRPr="00486637">
        <w:rPr>
          <w:rFonts w:ascii="Times New Roman" w:hAnsi="Times New Roman" w:cs="Times New Roman"/>
          <w:sz w:val="21"/>
          <w:szCs w:val="21"/>
        </w:rPr>
        <w:t>Delivered strategic feedback and significantly improved overall gameplay by facilitating valuable playtesting sessions.</w:t>
      </w:r>
    </w:p>
    <w:p w14:paraId="0A458754" w14:textId="77777777" w:rsidR="005F0257" w:rsidRPr="00486637" w:rsidRDefault="005F0257" w:rsidP="005F0257">
      <w:pPr>
        <w:pStyle w:val="JDAccomplishment"/>
        <w:numPr>
          <w:ilvl w:val="0"/>
          <w:numId w:val="18"/>
        </w:numPr>
        <w:spacing w:before="120" w:line="276" w:lineRule="auto"/>
        <w:contextualSpacing w:val="0"/>
        <w:jc w:val="both"/>
        <w:rPr>
          <w:rFonts w:ascii="Times New Roman" w:hAnsi="Times New Roman" w:cs="Times New Roman"/>
          <w:sz w:val="21"/>
          <w:szCs w:val="21"/>
        </w:rPr>
      </w:pPr>
      <w:bookmarkStart w:id="4" w:name="_Hlk146147655"/>
      <w:bookmarkStart w:id="5" w:name="_Hlk146147566"/>
      <w:r w:rsidRPr="00486637">
        <w:rPr>
          <w:rFonts w:ascii="Times New Roman" w:hAnsi="Times New Roman" w:cs="Times New Roman"/>
          <w:sz w:val="21"/>
          <w:szCs w:val="21"/>
        </w:rPr>
        <w:t xml:space="preserve">Drove cohesive/immersive gameplay experiences </w:t>
      </w:r>
      <w:bookmarkEnd w:id="5"/>
      <w:r w:rsidRPr="00486637">
        <w:rPr>
          <w:rFonts w:ascii="Times New Roman" w:hAnsi="Times New Roman" w:cs="Times New Roman"/>
          <w:sz w:val="21"/>
          <w:szCs w:val="21"/>
        </w:rPr>
        <w:t>by guaranteeing flawless integration of art and programming elements.</w:t>
      </w:r>
    </w:p>
    <w:p w14:paraId="43FE94E3" w14:textId="4F6C84FD" w:rsidR="005F0257" w:rsidRPr="00486637" w:rsidRDefault="005F0257" w:rsidP="005F0257">
      <w:pPr>
        <w:pStyle w:val="JDAccomplishment"/>
        <w:numPr>
          <w:ilvl w:val="0"/>
          <w:numId w:val="18"/>
        </w:numPr>
        <w:spacing w:before="120" w:line="276" w:lineRule="auto"/>
        <w:contextualSpacing w:val="0"/>
        <w:jc w:val="both"/>
        <w:rPr>
          <w:rFonts w:ascii="Times New Roman" w:hAnsi="Times New Roman" w:cs="Times New Roman"/>
          <w:spacing w:val="-8"/>
          <w:sz w:val="21"/>
          <w:szCs w:val="21"/>
        </w:rPr>
      </w:pPr>
      <w:r w:rsidRPr="00486637">
        <w:rPr>
          <w:rFonts w:ascii="Times New Roman" w:hAnsi="Times New Roman" w:cs="Times New Roman"/>
          <w:spacing w:val="-8"/>
          <w:sz w:val="21"/>
          <w:szCs w:val="21"/>
        </w:rPr>
        <w:t>Improved Quality Assurance processes and yielded heightened product quality while executing level/systems design responsibilities.</w:t>
      </w:r>
    </w:p>
    <w:p w14:paraId="10D25368" w14:textId="5142EB8E" w:rsidR="00486637" w:rsidRPr="00486637" w:rsidRDefault="00486637" w:rsidP="00486637">
      <w:pPr>
        <w:pStyle w:val="JDAccomplishment"/>
        <w:numPr>
          <w:ilvl w:val="0"/>
          <w:numId w:val="18"/>
        </w:numPr>
        <w:spacing w:before="120" w:line="276" w:lineRule="auto"/>
        <w:contextualSpacing w:val="0"/>
        <w:jc w:val="both"/>
        <w:rPr>
          <w:rFonts w:ascii="Times New Roman" w:hAnsi="Times New Roman" w:cs="Times New Roman"/>
          <w:spacing w:val="-8"/>
          <w:sz w:val="21"/>
          <w:szCs w:val="21"/>
        </w:rPr>
      </w:pPr>
      <w:r w:rsidRPr="00486637">
        <w:rPr>
          <w:rFonts w:ascii="Times New Roman" w:hAnsi="Times New Roman" w:cs="Times New Roman"/>
          <w:spacing w:val="-8"/>
          <w:sz w:val="21"/>
          <w:szCs w:val="21"/>
        </w:rPr>
        <w:t>Pioneered UE5 block-out designs and system blueprints, boosting project development.</w:t>
      </w:r>
    </w:p>
    <w:p w14:paraId="147FFD75" w14:textId="19EA7000" w:rsidR="00486637" w:rsidRPr="00486637" w:rsidRDefault="007E40F4" w:rsidP="00486637">
      <w:pPr>
        <w:pStyle w:val="FirstCompanyBlock"/>
        <w:spacing w:before="240" w:line="276" w:lineRule="auto"/>
        <w:rPr>
          <w:rFonts w:ascii="Times New Roman" w:hAnsi="Times New Roman" w:cs="Times New Roman"/>
        </w:rPr>
      </w:pPr>
      <w:r w:rsidRPr="007E40F4">
        <w:rPr>
          <w:rFonts w:ascii="Times New Roman" w:hAnsi="Times New Roman" w:cs="Times New Roman"/>
          <w:color w:val="0F5581"/>
        </w:rPr>
        <w:t>Technical Producer</w:t>
      </w:r>
      <w:r w:rsidR="00486637" w:rsidRPr="00486637">
        <w:rPr>
          <w:rFonts w:ascii="Times New Roman" w:hAnsi="Times New Roman" w:cs="Times New Roman"/>
        </w:rPr>
        <w:tab/>
      </w:r>
      <w:r w:rsidR="00486637" w:rsidRPr="00486637">
        <w:rPr>
          <w:rFonts w:ascii="Times New Roman" w:hAnsi="Times New Roman" w:cs="Times New Roman"/>
          <w:color w:val="0F5581"/>
        </w:rPr>
        <w:t>2023 – Present</w:t>
      </w:r>
    </w:p>
    <w:p w14:paraId="0D2B31F2" w14:textId="4C6FCA82" w:rsidR="00486637" w:rsidRPr="007E40F4" w:rsidRDefault="007E40F4" w:rsidP="00486637">
      <w:pPr>
        <w:pStyle w:val="TechHeader"/>
        <w:spacing w:before="0" w:line="276" w:lineRule="auto"/>
        <w:rPr>
          <w:rFonts w:ascii="Times New Roman" w:hAnsi="Times New Roman" w:cs="Times New Roman"/>
        </w:rPr>
      </w:pPr>
      <w:r w:rsidRPr="007E40F4">
        <w:rPr>
          <w:rFonts w:ascii="Times New Roman" w:hAnsi="Times New Roman" w:cs="Times New Roman"/>
          <w:b w:val="0"/>
          <w:bCs w:val="0"/>
        </w:rPr>
        <w:t>Full Sail Flight Crew Studios, Winter Park, CO</w:t>
      </w:r>
    </w:p>
    <w:p w14:paraId="36A92E16" w14:textId="3A7FE362" w:rsidR="00486637" w:rsidRPr="00486637" w:rsidRDefault="00486637" w:rsidP="00486637">
      <w:pPr>
        <w:pStyle w:val="JDAccomplishment"/>
        <w:numPr>
          <w:ilvl w:val="0"/>
          <w:numId w:val="18"/>
        </w:numPr>
        <w:spacing w:before="120" w:line="276" w:lineRule="auto"/>
        <w:contextualSpacing w:val="0"/>
        <w:jc w:val="both"/>
        <w:rPr>
          <w:rFonts w:ascii="Times New Roman" w:hAnsi="Times New Roman" w:cs="Times New Roman"/>
          <w:sz w:val="21"/>
          <w:szCs w:val="21"/>
        </w:rPr>
      </w:pPr>
      <w:r w:rsidRPr="00486637">
        <w:rPr>
          <w:rFonts w:ascii="Times New Roman" w:hAnsi="Times New Roman" w:cs="Times New Roman"/>
          <w:sz w:val="21"/>
          <w:szCs w:val="21"/>
        </w:rPr>
        <w:t xml:space="preserve">Initiated and administered a GitHub repository, steering </w:t>
      </w:r>
      <w:r w:rsidRPr="00486637">
        <w:rPr>
          <w:rFonts w:ascii="Times New Roman" w:hAnsi="Times New Roman" w:cs="Times New Roman"/>
          <w:sz w:val="21"/>
          <w:szCs w:val="21"/>
        </w:rPr>
        <w:t xml:space="preserve">the </w:t>
      </w:r>
      <w:r w:rsidRPr="00486637">
        <w:rPr>
          <w:rFonts w:ascii="Times New Roman" w:hAnsi="Times New Roman" w:cs="Times New Roman"/>
          <w:sz w:val="21"/>
          <w:szCs w:val="21"/>
        </w:rPr>
        <w:t>project flawlessly without encountering any complications.</w:t>
      </w:r>
    </w:p>
    <w:p w14:paraId="1359C595" w14:textId="77777777" w:rsidR="00486637" w:rsidRPr="00486637" w:rsidRDefault="00486637" w:rsidP="00486637">
      <w:pPr>
        <w:pStyle w:val="JDAccomplishment"/>
        <w:numPr>
          <w:ilvl w:val="0"/>
          <w:numId w:val="18"/>
        </w:numPr>
        <w:spacing w:before="120" w:line="276" w:lineRule="auto"/>
        <w:contextualSpacing w:val="0"/>
        <w:jc w:val="both"/>
        <w:rPr>
          <w:rFonts w:ascii="Times New Roman" w:hAnsi="Times New Roman" w:cs="Times New Roman"/>
          <w:sz w:val="21"/>
          <w:szCs w:val="21"/>
        </w:rPr>
      </w:pPr>
      <w:r w:rsidRPr="00486637">
        <w:rPr>
          <w:rFonts w:ascii="Times New Roman" w:hAnsi="Times New Roman" w:cs="Times New Roman"/>
          <w:sz w:val="21"/>
          <w:szCs w:val="21"/>
        </w:rPr>
        <w:t>Enhanced workflow efficiency for 3D Modelers and animators by streamlining production and accelerating project timelines while overseeing art pipelines.</w:t>
      </w:r>
    </w:p>
    <w:p w14:paraId="75FD9275" w14:textId="38ED58C1" w:rsidR="00486637" w:rsidRPr="00486637" w:rsidRDefault="00486637" w:rsidP="00486637">
      <w:pPr>
        <w:pStyle w:val="JDAccomplishment"/>
        <w:numPr>
          <w:ilvl w:val="0"/>
          <w:numId w:val="18"/>
        </w:numPr>
        <w:spacing w:before="120" w:line="276" w:lineRule="auto"/>
        <w:contextualSpacing w:val="0"/>
        <w:jc w:val="both"/>
        <w:rPr>
          <w:rFonts w:ascii="Times New Roman" w:hAnsi="Times New Roman" w:cs="Times New Roman"/>
          <w:sz w:val="21"/>
          <w:szCs w:val="21"/>
        </w:rPr>
      </w:pPr>
      <w:r w:rsidRPr="00486637">
        <w:rPr>
          <w:rFonts w:ascii="Times New Roman" w:hAnsi="Times New Roman" w:cs="Times New Roman"/>
          <w:sz w:val="21"/>
          <w:szCs w:val="21"/>
        </w:rPr>
        <w:t xml:space="preserve">Adhered to project requirements by performing quality control </w:t>
      </w:r>
      <w:r w:rsidRPr="00486637">
        <w:rPr>
          <w:rFonts w:ascii="Times New Roman" w:hAnsi="Times New Roman" w:cs="Times New Roman"/>
          <w:sz w:val="21"/>
          <w:szCs w:val="21"/>
        </w:rPr>
        <w:t xml:space="preserve">inspections and </w:t>
      </w:r>
      <w:r w:rsidRPr="00486637">
        <w:rPr>
          <w:rFonts w:ascii="Times New Roman" w:hAnsi="Times New Roman" w:cs="Times New Roman"/>
          <w:sz w:val="21"/>
          <w:szCs w:val="21"/>
        </w:rPr>
        <w:t>utilizing advanced problem-solving techniques for rigorous testing of Unreal Engine 5 animations.</w:t>
      </w:r>
    </w:p>
    <w:p w14:paraId="6F3AB24C" w14:textId="4085FFF2" w:rsidR="00486637" w:rsidRPr="00486637" w:rsidRDefault="00486637" w:rsidP="00486637">
      <w:pPr>
        <w:pStyle w:val="JDAccomplishment"/>
        <w:numPr>
          <w:ilvl w:val="0"/>
          <w:numId w:val="18"/>
        </w:numPr>
        <w:spacing w:before="120" w:line="276" w:lineRule="auto"/>
        <w:contextualSpacing w:val="0"/>
        <w:jc w:val="both"/>
        <w:rPr>
          <w:rFonts w:ascii="Times New Roman" w:hAnsi="Times New Roman" w:cs="Times New Roman"/>
          <w:sz w:val="21"/>
          <w:szCs w:val="21"/>
        </w:rPr>
      </w:pPr>
      <w:r w:rsidRPr="00486637">
        <w:rPr>
          <w:rFonts w:ascii="Times New Roman" w:hAnsi="Times New Roman" w:cs="Times New Roman"/>
          <w:sz w:val="21"/>
          <w:szCs w:val="21"/>
        </w:rPr>
        <w:t xml:space="preserve">Drove project success through </w:t>
      </w:r>
      <w:r w:rsidRPr="00486637">
        <w:rPr>
          <w:rFonts w:ascii="Times New Roman" w:hAnsi="Times New Roman" w:cs="Times New Roman"/>
          <w:sz w:val="21"/>
          <w:szCs w:val="21"/>
        </w:rPr>
        <w:t xml:space="preserve">the </w:t>
      </w:r>
      <w:r w:rsidRPr="00486637">
        <w:rPr>
          <w:rFonts w:ascii="Times New Roman" w:hAnsi="Times New Roman" w:cs="Times New Roman"/>
          <w:sz w:val="21"/>
          <w:szCs w:val="21"/>
        </w:rPr>
        <w:t>creation of tasks, leveraging comprehensive expertise in project management and proficiency in software development methodologies and tools like JIRA, Trello, and Git.</w:t>
      </w:r>
    </w:p>
    <w:bookmarkEnd w:id="4"/>
    <w:p w14:paraId="405E8141" w14:textId="77777777" w:rsidR="001402E3" w:rsidRPr="00486637" w:rsidRDefault="001402E3" w:rsidP="00D65F3D">
      <w:pPr>
        <w:pStyle w:val="SectionHeading"/>
        <w:spacing w:before="180" w:line="276" w:lineRule="auto"/>
        <w:rPr>
          <w:rFonts w:ascii="Times New Roman" w:hAnsi="Times New Roman" w:cs="Times New Roman"/>
        </w:rPr>
      </w:pPr>
      <w:r w:rsidRPr="00486637">
        <w:rPr>
          <w:rFonts w:ascii="Times New Roman" w:hAnsi="Times New Roman" w:cs="Times New Roman"/>
        </w:rPr>
        <w:t>Education</w:t>
      </w:r>
    </w:p>
    <w:p w14:paraId="04918158" w14:textId="51B86A34" w:rsidR="001402E3" w:rsidRPr="00486637" w:rsidRDefault="007845E7" w:rsidP="00D34D71">
      <w:pPr>
        <w:pStyle w:val="FirstCompanyBlock"/>
        <w:spacing w:line="276" w:lineRule="auto"/>
        <w:rPr>
          <w:rFonts w:ascii="Times New Roman" w:hAnsi="Times New Roman" w:cs="Times New Roman"/>
          <w:color w:val="0F5581"/>
        </w:rPr>
      </w:pPr>
      <w:r w:rsidRPr="00486637">
        <w:rPr>
          <w:rFonts w:ascii="Times New Roman" w:hAnsi="Times New Roman" w:cs="Times New Roman"/>
          <w:color w:val="0F5581"/>
        </w:rPr>
        <w:t>Master of Science in Game Design</w:t>
      </w:r>
    </w:p>
    <w:p w14:paraId="0CDDC526" w14:textId="0E0426F7" w:rsidR="001402E3" w:rsidRPr="00486637" w:rsidRDefault="006909AE" w:rsidP="00D34D71">
      <w:pPr>
        <w:pStyle w:val="TechHeader"/>
        <w:spacing w:before="0" w:line="276" w:lineRule="auto"/>
        <w:rPr>
          <w:rFonts w:ascii="Times New Roman" w:hAnsi="Times New Roman" w:cs="Times New Roman"/>
          <w:b w:val="0"/>
          <w:bCs w:val="0"/>
          <w:color w:val="auto"/>
        </w:rPr>
      </w:pPr>
      <w:r w:rsidRPr="00486637">
        <w:rPr>
          <w:rFonts w:ascii="Times New Roman" w:hAnsi="Times New Roman" w:cs="Times New Roman"/>
          <w:b w:val="0"/>
          <w:bCs w:val="0"/>
          <w:color w:val="auto"/>
        </w:rPr>
        <w:t>Full Sail University</w:t>
      </w:r>
      <w:r w:rsidR="001402E3" w:rsidRPr="00486637">
        <w:rPr>
          <w:rFonts w:ascii="Times New Roman" w:hAnsi="Times New Roman" w:cs="Times New Roman"/>
          <w:b w:val="0"/>
          <w:bCs w:val="0"/>
          <w:color w:val="auto"/>
        </w:rPr>
        <w:t xml:space="preserve">, </w:t>
      </w:r>
      <w:r w:rsidRPr="00486637">
        <w:rPr>
          <w:rFonts w:ascii="Times New Roman" w:hAnsi="Times New Roman" w:cs="Times New Roman"/>
          <w:b w:val="0"/>
          <w:bCs w:val="0"/>
          <w:color w:val="auto"/>
        </w:rPr>
        <w:t xml:space="preserve">Winter Park, </w:t>
      </w:r>
      <w:r w:rsidR="00E566CE" w:rsidRPr="00486637">
        <w:rPr>
          <w:rFonts w:ascii="Times New Roman" w:hAnsi="Times New Roman" w:cs="Times New Roman"/>
          <w:b w:val="0"/>
          <w:bCs w:val="0"/>
          <w:color w:val="auto"/>
        </w:rPr>
        <w:t>US</w:t>
      </w:r>
    </w:p>
    <w:p w14:paraId="3E1B1458" w14:textId="55FFE858" w:rsidR="00543A70" w:rsidRPr="00486637" w:rsidRDefault="00EA3604" w:rsidP="00E64233">
      <w:pPr>
        <w:pStyle w:val="FirstCompanyBlock"/>
        <w:spacing w:before="120" w:line="276" w:lineRule="auto"/>
        <w:rPr>
          <w:rFonts w:ascii="Times New Roman" w:hAnsi="Times New Roman" w:cs="Times New Roman"/>
          <w:color w:val="0F5581"/>
        </w:rPr>
      </w:pPr>
      <w:r w:rsidRPr="00486637">
        <w:rPr>
          <w:rFonts w:ascii="Times New Roman" w:hAnsi="Times New Roman" w:cs="Times New Roman"/>
          <w:color w:val="0F5581"/>
        </w:rPr>
        <w:t>Post Graduation Diploma</w:t>
      </w:r>
    </w:p>
    <w:p w14:paraId="2FE859CC" w14:textId="74DEC95D" w:rsidR="00543A70" w:rsidRPr="00486637" w:rsidRDefault="00EA3604" w:rsidP="00D34D71">
      <w:pPr>
        <w:pStyle w:val="TechHeader"/>
        <w:spacing w:before="0" w:line="276" w:lineRule="auto"/>
        <w:rPr>
          <w:rFonts w:ascii="Times New Roman" w:hAnsi="Times New Roman" w:cs="Times New Roman"/>
          <w:b w:val="0"/>
          <w:bCs w:val="0"/>
          <w:color w:val="auto"/>
        </w:rPr>
      </w:pPr>
      <w:r w:rsidRPr="00486637">
        <w:rPr>
          <w:rFonts w:ascii="Times New Roman" w:hAnsi="Times New Roman" w:cs="Times New Roman"/>
          <w:b w:val="0"/>
          <w:bCs w:val="0"/>
          <w:color w:val="auto"/>
        </w:rPr>
        <w:t>ICAT Media Design College</w:t>
      </w:r>
      <w:r w:rsidR="00543A70" w:rsidRPr="00486637">
        <w:rPr>
          <w:rFonts w:ascii="Times New Roman" w:hAnsi="Times New Roman" w:cs="Times New Roman"/>
          <w:b w:val="0"/>
          <w:bCs w:val="0"/>
          <w:color w:val="auto"/>
        </w:rPr>
        <w:t xml:space="preserve">, </w:t>
      </w:r>
      <w:r w:rsidRPr="00486637">
        <w:rPr>
          <w:rFonts w:ascii="Times New Roman" w:hAnsi="Times New Roman" w:cs="Times New Roman"/>
          <w:b w:val="0"/>
          <w:bCs w:val="0"/>
          <w:color w:val="auto"/>
        </w:rPr>
        <w:t>Hyderabad, India</w:t>
      </w:r>
    </w:p>
    <w:p w14:paraId="149EBB1E" w14:textId="5CF99BA6" w:rsidR="00EA3604" w:rsidRPr="00486637" w:rsidRDefault="00EA3604" w:rsidP="00E64233">
      <w:pPr>
        <w:pStyle w:val="FirstCompanyBlock"/>
        <w:spacing w:before="120" w:line="276" w:lineRule="auto"/>
        <w:rPr>
          <w:rFonts w:ascii="Times New Roman" w:hAnsi="Times New Roman" w:cs="Times New Roman"/>
          <w:color w:val="0F5581"/>
        </w:rPr>
      </w:pPr>
      <w:r w:rsidRPr="00486637">
        <w:rPr>
          <w:rFonts w:ascii="Times New Roman" w:hAnsi="Times New Roman" w:cs="Times New Roman"/>
          <w:color w:val="0F5581"/>
        </w:rPr>
        <w:t xml:space="preserve">Bachelor of Technology in Electronics </w:t>
      </w:r>
      <w:r w:rsidR="00467F4B" w:rsidRPr="00486637">
        <w:rPr>
          <w:rFonts w:ascii="Times New Roman" w:hAnsi="Times New Roman" w:cs="Times New Roman"/>
          <w:color w:val="0F5581"/>
        </w:rPr>
        <w:t>&amp;</w:t>
      </w:r>
      <w:r w:rsidRPr="00486637">
        <w:rPr>
          <w:rFonts w:ascii="Times New Roman" w:hAnsi="Times New Roman" w:cs="Times New Roman"/>
          <w:color w:val="0F5581"/>
        </w:rPr>
        <w:t xml:space="preserve"> Communication Engineering</w:t>
      </w:r>
    </w:p>
    <w:p w14:paraId="5C415BA8" w14:textId="3508DED1" w:rsidR="00D007E8" w:rsidRDefault="00FC6395" w:rsidP="00B0781F">
      <w:pPr>
        <w:pStyle w:val="TechHeader"/>
        <w:spacing w:before="0" w:line="276" w:lineRule="auto"/>
        <w:rPr>
          <w:rFonts w:ascii="Times New Roman" w:hAnsi="Times New Roman" w:cs="Times New Roman"/>
          <w:b w:val="0"/>
          <w:bCs w:val="0"/>
          <w:color w:val="auto"/>
        </w:rPr>
      </w:pPr>
      <w:r w:rsidRPr="00486637">
        <w:rPr>
          <w:rFonts w:ascii="Times New Roman" w:hAnsi="Times New Roman" w:cs="Times New Roman"/>
          <w:b w:val="0"/>
          <w:bCs w:val="0"/>
          <w:color w:val="auto"/>
        </w:rPr>
        <w:t>Koneru Lakshmaiah University</w:t>
      </w:r>
      <w:r w:rsidR="00C54932" w:rsidRPr="00486637">
        <w:rPr>
          <w:rFonts w:ascii="Times New Roman" w:hAnsi="Times New Roman" w:cs="Times New Roman"/>
          <w:b w:val="0"/>
          <w:bCs w:val="0"/>
          <w:color w:val="auto"/>
        </w:rPr>
        <w:t xml:space="preserve">, </w:t>
      </w:r>
      <w:r w:rsidR="00EA3604" w:rsidRPr="00486637">
        <w:rPr>
          <w:rFonts w:ascii="Times New Roman" w:hAnsi="Times New Roman" w:cs="Times New Roman"/>
          <w:b w:val="0"/>
          <w:bCs w:val="0"/>
          <w:color w:val="auto"/>
        </w:rPr>
        <w:t>Vijayawada, India</w:t>
      </w:r>
    </w:p>
    <w:p w14:paraId="51C51014" w14:textId="77777777" w:rsidR="00486637" w:rsidRPr="00626140" w:rsidRDefault="00486637" w:rsidP="00486637">
      <w:pPr>
        <w:pStyle w:val="SectionHeading"/>
        <w:spacing w:before="180" w:after="0" w:line="276" w:lineRule="auto"/>
        <w:rPr>
          <w:rFonts w:ascii="Franklin Gothic Book" w:hAnsi="Franklin Gothic Book"/>
        </w:rPr>
      </w:pPr>
      <w:r w:rsidRPr="00626140">
        <w:rPr>
          <w:rFonts w:ascii="Franklin Gothic Book" w:hAnsi="Franklin Gothic Book"/>
        </w:rPr>
        <w:t>Affiliations</w:t>
      </w:r>
    </w:p>
    <w:p w14:paraId="1922034F" w14:textId="784799F0" w:rsidR="00486637" w:rsidRPr="00486637" w:rsidRDefault="00486637" w:rsidP="00486637">
      <w:pPr>
        <w:pStyle w:val="FirstCompanyBlock"/>
        <w:spacing w:before="120" w:line="276" w:lineRule="auto"/>
        <w:rPr>
          <w:color w:val="000000" w:themeColor="text1"/>
        </w:rPr>
      </w:pPr>
      <w:r w:rsidRPr="00626140">
        <w:rPr>
          <w:rFonts w:ascii="Times New Roman" w:hAnsi="Times New Roman" w:cs="Times New Roman"/>
          <w:b w:val="0"/>
          <w:bCs w:val="0"/>
          <w:color w:val="000000" w:themeColor="text1"/>
          <w:sz w:val="21"/>
          <w:szCs w:val="21"/>
        </w:rPr>
        <w:t>Full Sail Armada</w:t>
      </w:r>
      <w:r w:rsidRPr="00486637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, </w:t>
      </w:r>
      <w:r w:rsidRPr="00486637">
        <w:rPr>
          <w:rFonts w:ascii="Times New Roman" w:hAnsi="Times New Roman" w:cs="Times New Roman"/>
          <w:b w:val="0"/>
          <w:bCs w:val="0"/>
          <w:color w:val="000000" w:themeColor="text1"/>
          <w:sz w:val="21"/>
          <w:szCs w:val="21"/>
        </w:rPr>
        <w:t xml:space="preserve">Esports Player for </w:t>
      </w:r>
      <w:proofErr w:type="spellStart"/>
      <w:r w:rsidRPr="00486637">
        <w:rPr>
          <w:rFonts w:ascii="Times New Roman" w:hAnsi="Times New Roman" w:cs="Times New Roman"/>
          <w:b w:val="0"/>
          <w:bCs w:val="0"/>
          <w:color w:val="000000" w:themeColor="text1"/>
          <w:sz w:val="21"/>
          <w:szCs w:val="21"/>
        </w:rPr>
        <w:t>Valorant</w:t>
      </w:r>
      <w:proofErr w:type="spellEnd"/>
      <w:r w:rsidRPr="00486637">
        <w:rPr>
          <w:rFonts w:ascii="Times New Roman" w:hAnsi="Times New Roman" w:cs="Times New Roman"/>
          <w:b w:val="0"/>
          <w:bCs w:val="0"/>
          <w:color w:val="000000" w:themeColor="text1"/>
          <w:sz w:val="21"/>
          <w:szCs w:val="21"/>
        </w:rPr>
        <w:t xml:space="preserve"> Team/Streamer, 2022 – Present</w:t>
      </w:r>
    </w:p>
    <w:p w14:paraId="7874B65A" w14:textId="77777777" w:rsidR="00486637" w:rsidRPr="00486637" w:rsidRDefault="00486637" w:rsidP="00B0781F">
      <w:pPr>
        <w:pStyle w:val="TechHeader"/>
        <w:spacing w:before="0" w:line="276" w:lineRule="auto"/>
        <w:rPr>
          <w:rFonts w:ascii="Times New Roman" w:hAnsi="Times New Roman" w:cs="Times New Roman"/>
          <w:b w:val="0"/>
          <w:bCs w:val="0"/>
          <w:color w:val="auto"/>
          <w:sz w:val="2"/>
          <w:szCs w:val="2"/>
        </w:rPr>
      </w:pPr>
    </w:p>
    <w:sectPr w:rsidR="00486637" w:rsidRPr="00486637" w:rsidSect="00CC6D63">
      <w:footerReference w:type="default" r:id="rId11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0CA9D" w14:textId="77777777" w:rsidR="00CC6D63" w:rsidRDefault="00CC6D63" w:rsidP="00641691">
      <w:r>
        <w:separator/>
      </w:r>
    </w:p>
  </w:endnote>
  <w:endnote w:type="continuationSeparator" w:id="0">
    <w:p w14:paraId="7E07F5D1" w14:textId="77777777" w:rsidR="00CC6D63" w:rsidRDefault="00CC6D63" w:rsidP="00641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mbria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1E1B3" w14:textId="77777777" w:rsidR="00641691" w:rsidRPr="008825B1" w:rsidRDefault="00641691">
    <w:pPr>
      <w:tabs>
        <w:tab w:val="center" w:pos="4550"/>
        <w:tab w:val="left" w:pos="5818"/>
      </w:tabs>
      <w:ind w:right="260"/>
      <w:jc w:val="right"/>
      <w:rPr>
        <w:rFonts w:ascii="Century" w:hAnsi="Century"/>
        <w:color w:val="243242"/>
        <w:sz w:val="18"/>
        <w:szCs w:val="18"/>
      </w:rPr>
    </w:pPr>
    <w:r w:rsidRPr="008825B1">
      <w:rPr>
        <w:rFonts w:ascii="Century" w:hAnsi="Century"/>
        <w:color w:val="243242"/>
        <w:spacing w:val="60"/>
        <w:sz w:val="18"/>
        <w:szCs w:val="18"/>
      </w:rPr>
      <w:t>Page</w:t>
    </w:r>
    <w:r w:rsidRPr="008825B1">
      <w:rPr>
        <w:rFonts w:ascii="Century" w:hAnsi="Century"/>
        <w:color w:val="243242"/>
        <w:sz w:val="18"/>
        <w:szCs w:val="18"/>
      </w:rPr>
      <w:t xml:space="preserve"> </w:t>
    </w:r>
    <w:r w:rsidRPr="008825B1">
      <w:rPr>
        <w:rFonts w:ascii="Century" w:hAnsi="Century"/>
        <w:color w:val="243242"/>
        <w:sz w:val="18"/>
        <w:szCs w:val="18"/>
      </w:rPr>
      <w:fldChar w:fldCharType="begin"/>
    </w:r>
    <w:r w:rsidRPr="008825B1">
      <w:rPr>
        <w:rFonts w:ascii="Century" w:hAnsi="Century"/>
        <w:color w:val="243242"/>
        <w:sz w:val="18"/>
        <w:szCs w:val="18"/>
      </w:rPr>
      <w:instrText xml:space="preserve"> PAGE   \* MERGEFORMAT </w:instrText>
    </w:r>
    <w:r w:rsidRPr="008825B1">
      <w:rPr>
        <w:rFonts w:ascii="Century" w:hAnsi="Century"/>
        <w:color w:val="243242"/>
        <w:sz w:val="18"/>
        <w:szCs w:val="18"/>
      </w:rPr>
      <w:fldChar w:fldCharType="separate"/>
    </w:r>
    <w:r w:rsidRPr="008825B1">
      <w:rPr>
        <w:rFonts w:ascii="Century" w:hAnsi="Century"/>
        <w:noProof/>
        <w:color w:val="243242"/>
        <w:sz w:val="18"/>
        <w:szCs w:val="18"/>
      </w:rPr>
      <w:t>1</w:t>
    </w:r>
    <w:r w:rsidRPr="008825B1">
      <w:rPr>
        <w:rFonts w:ascii="Century" w:hAnsi="Century"/>
        <w:color w:val="243242"/>
        <w:sz w:val="18"/>
        <w:szCs w:val="18"/>
      </w:rPr>
      <w:fldChar w:fldCharType="end"/>
    </w:r>
    <w:r w:rsidRPr="008825B1">
      <w:rPr>
        <w:rFonts w:ascii="Century" w:hAnsi="Century"/>
        <w:color w:val="243242"/>
        <w:sz w:val="18"/>
        <w:szCs w:val="18"/>
      </w:rPr>
      <w:t xml:space="preserve"> | </w:t>
    </w:r>
    <w:r w:rsidRPr="008825B1">
      <w:rPr>
        <w:rFonts w:ascii="Century" w:hAnsi="Century"/>
        <w:color w:val="243242"/>
        <w:sz w:val="18"/>
        <w:szCs w:val="18"/>
      </w:rPr>
      <w:fldChar w:fldCharType="begin"/>
    </w:r>
    <w:r w:rsidRPr="008825B1">
      <w:rPr>
        <w:rFonts w:ascii="Century" w:hAnsi="Century"/>
        <w:color w:val="243242"/>
        <w:sz w:val="18"/>
        <w:szCs w:val="18"/>
      </w:rPr>
      <w:instrText xml:space="preserve"> NUMPAGES  \* Arabic  \* MERGEFORMAT </w:instrText>
    </w:r>
    <w:r w:rsidRPr="008825B1">
      <w:rPr>
        <w:rFonts w:ascii="Century" w:hAnsi="Century"/>
        <w:color w:val="243242"/>
        <w:sz w:val="18"/>
        <w:szCs w:val="18"/>
      </w:rPr>
      <w:fldChar w:fldCharType="separate"/>
    </w:r>
    <w:r w:rsidRPr="008825B1">
      <w:rPr>
        <w:rFonts w:ascii="Century" w:hAnsi="Century"/>
        <w:noProof/>
        <w:color w:val="243242"/>
        <w:sz w:val="18"/>
        <w:szCs w:val="18"/>
      </w:rPr>
      <w:t>1</w:t>
    </w:r>
    <w:r w:rsidRPr="008825B1">
      <w:rPr>
        <w:rFonts w:ascii="Century" w:hAnsi="Century"/>
        <w:color w:val="243242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7FBA0" w14:textId="77777777" w:rsidR="00CC6D63" w:rsidRDefault="00CC6D63" w:rsidP="00641691">
      <w:r>
        <w:separator/>
      </w:r>
    </w:p>
  </w:footnote>
  <w:footnote w:type="continuationSeparator" w:id="0">
    <w:p w14:paraId="6AFA8A3A" w14:textId="77777777" w:rsidR="00CC6D63" w:rsidRDefault="00CC6D63" w:rsidP="006416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D1EEF"/>
    <w:multiLevelType w:val="hybridMultilevel"/>
    <w:tmpl w:val="B538A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D510A"/>
    <w:multiLevelType w:val="hybridMultilevel"/>
    <w:tmpl w:val="2DEAF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74B23"/>
    <w:multiLevelType w:val="hybridMultilevel"/>
    <w:tmpl w:val="7F02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0C7"/>
    <w:multiLevelType w:val="hybridMultilevel"/>
    <w:tmpl w:val="76784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4B2552"/>
    <w:multiLevelType w:val="hybridMultilevel"/>
    <w:tmpl w:val="8932BDE2"/>
    <w:lvl w:ilvl="0" w:tplc="1E2A8ED8">
      <w:start w:val="1"/>
      <w:numFmt w:val="bullet"/>
      <w:pStyle w:val="JDAccomplishmen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5" w15:restartNumberingAfterBreak="0">
    <w:nsid w:val="3CCE7B12"/>
    <w:multiLevelType w:val="hybridMultilevel"/>
    <w:tmpl w:val="8F423920"/>
    <w:lvl w:ilvl="0" w:tplc="08C2424A">
      <w:start w:val="1"/>
      <w:numFmt w:val="bullet"/>
      <w:pStyle w:val="AoEBullets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0443B9"/>
    <w:multiLevelType w:val="multilevel"/>
    <w:tmpl w:val="BD889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BD27FB"/>
    <w:multiLevelType w:val="hybridMultilevel"/>
    <w:tmpl w:val="BFFCC118"/>
    <w:lvl w:ilvl="0" w:tplc="6CB83250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 w16cid:durableId="612784656">
    <w:abstractNumId w:val="5"/>
  </w:num>
  <w:num w:numId="2" w16cid:durableId="724566474">
    <w:abstractNumId w:val="4"/>
  </w:num>
  <w:num w:numId="3" w16cid:durableId="1002858862">
    <w:abstractNumId w:val="7"/>
  </w:num>
  <w:num w:numId="4" w16cid:durableId="1760516003">
    <w:abstractNumId w:val="4"/>
  </w:num>
  <w:num w:numId="5" w16cid:durableId="649410481">
    <w:abstractNumId w:val="4"/>
  </w:num>
  <w:num w:numId="6" w16cid:durableId="1081608428">
    <w:abstractNumId w:val="4"/>
  </w:num>
  <w:num w:numId="7" w16cid:durableId="1976711969">
    <w:abstractNumId w:val="4"/>
  </w:num>
  <w:num w:numId="8" w16cid:durableId="324555309">
    <w:abstractNumId w:val="4"/>
  </w:num>
  <w:num w:numId="9" w16cid:durableId="668213829">
    <w:abstractNumId w:val="4"/>
  </w:num>
  <w:num w:numId="10" w16cid:durableId="2044860745">
    <w:abstractNumId w:val="4"/>
  </w:num>
  <w:num w:numId="11" w16cid:durableId="327827799">
    <w:abstractNumId w:val="4"/>
  </w:num>
  <w:num w:numId="12" w16cid:durableId="684525285">
    <w:abstractNumId w:val="4"/>
  </w:num>
  <w:num w:numId="13" w16cid:durableId="398792666">
    <w:abstractNumId w:val="4"/>
  </w:num>
  <w:num w:numId="14" w16cid:durableId="61954834">
    <w:abstractNumId w:val="4"/>
  </w:num>
  <w:num w:numId="15" w16cid:durableId="1468163043">
    <w:abstractNumId w:val="4"/>
  </w:num>
  <w:num w:numId="16" w16cid:durableId="546141001">
    <w:abstractNumId w:val="4"/>
  </w:num>
  <w:num w:numId="17" w16cid:durableId="1692490249">
    <w:abstractNumId w:val="4"/>
  </w:num>
  <w:num w:numId="18" w16cid:durableId="1217089888">
    <w:abstractNumId w:val="2"/>
  </w:num>
  <w:num w:numId="19" w16cid:durableId="2110854247">
    <w:abstractNumId w:val="4"/>
  </w:num>
  <w:num w:numId="20" w16cid:durableId="1210923681">
    <w:abstractNumId w:val="4"/>
  </w:num>
  <w:num w:numId="21" w16cid:durableId="275526721">
    <w:abstractNumId w:val="4"/>
  </w:num>
  <w:num w:numId="22" w16cid:durableId="1277561833">
    <w:abstractNumId w:val="4"/>
  </w:num>
  <w:num w:numId="23" w16cid:durableId="620964027">
    <w:abstractNumId w:val="4"/>
  </w:num>
  <w:num w:numId="24" w16cid:durableId="9793757">
    <w:abstractNumId w:val="4"/>
  </w:num>
  <w:num w:numId="25" w16cid:durableId="1319580284">
    <w:abstractNumId w:val="4"/>
  </w:num>
  <w:num w:numId="26" w16cid:durableId="298845255">
    <w:abstractNumId w:val="4"/>
  </w:num>
  <w:num w:numId="27" w16cid:durableId="714088731">
    <w:abstractNumId w:val="4"/>
  </w:num>
  <w:num w:numId="28" w16cid:durableId="1485007828">
    <w:abstractNumId w:val="4"/>
  </w:num>
  <w:num w:numId="29" w16cid:durableId="1747874121">
    <w:abstractNumId w:val="4"/>
  </w:num>
  <w:num w:numId="30" w16cid:durableId="1236167119">
    <w:abstractNumId w:val="4"/>
  </w:num>
  <w:num w:numId="31" w16cid:durableId="2065903455">
    <w:abstractNumId w:val="4"/>
  </w:num>
  <w:num w:numId="32" w16cid:durableId="1142846269">
    <w:abstractNumId w:val="4"/>
  </w:num>
  <w:num w:numId="33" w16cid:durableId="1758212878">
    <w:abstractNumId w:val="4"/>
  </w:num>
  <w:num w:numId="34" w16cid:durableId="1777747769">
    <w:abstractNumId w:val="4"/>
  </w:num>
  <w:num w:numId="35" w16cid:durableId="836073233">
    <w:abstractNumId w:val="4"/>
  </w:num>
  <w:num w:numId="36" w16cid:durableId="2134905771">
    <w:abstractNumId w:val="4"/>
  </w:num>
  <w:num w:numId="37" w16cid:durableId="1581518930">
    <w:abstractNumId w:val="4"/>
  </w:num>
  <w:num w:numId="38" w16cid:durableId="813446487">
    <w:abstractNumId w:val="4"/>
  </w:num>
  <w:num w:numId="39" w16cid:durableId="1896114974">
    <w:abstractNumId w:val="4"/>
  </w:num>
  <w:num w:numId="40" w16cid:durableId="1495950261">
    <w:abstractNumId w:val="4"/>
  </w:num>
  <w:num w:numId="41" w16cid:durableId="613635795">
    <w:abstractNumId w:val="4"/>
  </w:num>
  <w:num w:numId="42" w16cid:durableId="1735275156">
    <w:abstractNumId w:val="4"/>
  </w:num>
  <w:num w:numId="43" w16cid:durableId="1846705043">
    <w:abstractNumId w:val="4"/>
  </w:num>
  <w:num w:numId="44" w16cid:durableId="2112191861">
    <w:abstractNumId w:val="4"/>
  </w:num>
  <w:num w:numId="45" w16cid:durableId="194121161">
    <w:abstractNumId w:val="4"/>
  </w:num>
  <w:num w:numId="46" w16cid:durableId="810363950">
    <w:abstractNumId w:val="4"/>
  </w:num>
  <w:num w:numId="47" w16cid:durableId="1493179279">
    <w:abstractNumId w:val="4"/>
  </w:num>
  <w:num w:numId="48" w16cid:durableId="1717043323">
    <w:abstractNumId w:val="4"/>
  </w:num>
  <w:num w:numId="49" w16cid:durableId="1360205551">
    <w:abstractNumId w:val="3"/>
  </w:num>
  <w:num w:numId="50" w16cid:durableId="251663864">
    <w:abstractNumId w:val="0"/>
  </w:num>
  <w:num w:numId="51" w16cid:durableId="770391967">
    <w:abstractNumId w:val="1"/>
  </w:num>
  <w:num w:numId="52" w16cid:durableId="3908848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NDA1MrI0NDW0tLRQ0lEKTi0uzszPAykwqgUAKT571SwAAAA="/>
  </w:docVars>
  <w:rsids>
    <w:rsidRoot w:val="00DF2134"/>
    <w:rsid w:val="00001718"/>
    <w:rsid w:val="00002F62"/>
    <w:rsid w:val="000116A0"/>
    <w:rsid w:val="00022BFA"/>
    <w:rsid w:val="000245BB"/>
    <w:rsid w:val="000308A1"/>
    <w:rsid w:val="00053442"/>
    <w:rsid w:val="0006224C"/>
    <w:rsid w:val="00064686"/>
    <w:rsid w:val="00075494"/>
    <w:rsid w:val="00081041"/>
    <w:rsid w:val="00081DFD"/>
    <w:rsid w:val="000845F7"/>
    <w:rsid w:val="00084624"/>
    <w:rsid w:val="00091F23"/>
    <w:rsid w:val="000A1079"/>
    <w:rsid w:val="000C1742"/>
    <w:rsid w:val="000C2883"/>
    <w:rsid w:val="000C4893"/>
    <w:rsid w:val="000C5E34"/>
    <w:rsid w:val="000C7C23"/>
    <w:rsid w:val="000E24D1"/>
    <w:rsid w:val="000E5859"/>
    <w:rsid w:val="001050AD"/>
    <w:rsid w:val="001149D4"/>
    <w:rsid w:val="00114CA6"/>
    <w:rsid w:val="00121E00"/>
    <w:rsid w:val="00124A3C"/>
    <w:rsid w:val="001308E1"/>
    <w:rsid w:val="00133B1C"/>
    <w:rsid w:val="0013797C"/>
    <w:rsid w:val="001402E3"/>
    <w:rsid w:val="00152F5A"/>
    <w:rsid w:val="00162072"/>
    <w:rsid w:val="00164C17"/>
    <w:rsid w:val="00181FF5"/>
    <w:rsid w:val="00184172"/>
    <w:rsid w:val="001A576D"/>
    <w:rsid w:val="001B19D1"/>
    <w:rsid w:val="001B2C68"/>
    <w:rsid w:val="001B58D7"/>
    <w:rsid w:val="001C046C"/>
    <w:rsid w:val="001C6713"/>
    <w:rsid w:val="001E48DB"/>
    <w:rsid w:val="001E4A55"/>
    <w:rsid w:val="001F1663"/>
    <w:rsid w:val="001F1F1C"/>
    <w:rsid w:val="0020402A"/>
    <w:rsid w:val="00206446"/>
    <w:rsid w:val="002102C3"/>
    <w:rsid w:val="00210D8F"/>
    <w:rsid w:val="00212AB7"/>
    <w:rsid w:val="00213865"/>
    <w:rsid w:val="00214873"/>
    <w:rsid w:val="002174BB"/>
    <w:rsid w:val="00221084"/>
    <w:rsid w:val="002219DA"/>
    <w:rsid w:val="00230F18"/>
    <w:rsid w:val="0023107A"/>
    <w:rsid w:val="0023128A"/>
    <w:rsid w:val="002330B3"/>
    <w:rsid w:val="002429FE"/>
    <w:rsid w:val="00242E99"/>
    <w:rsid w:val="00246578"/>
    <w:rsid w:val="002521DA"/>
    <w:rsid w:val="00261010"/>
    <w:rsid w:val="00263399"/>
    <w:rsid w:val="00264A15"/>
    <w:rsid w:val="00265600"/>
    <w:rsid w:val="00272197"/>
    <w:rsid w:val="002747DE"/>
    <w:rsid w:val="002750FA"/>
    <w:rsid w:val="002815CF"/>
    <w:rsid w:val="00294DF7"/>
    <w:rsid w:val="0029562D"/>
    <w:rsid w:val="002A663C"/>
    <w:rsid w:val="002A7D98"/>
    <w:rsid w:val="002B514D"/>
    <w:rsid w:val="002C5AF5"/>
    <w:rsid w:val="002D24D2"/>
    <w:rsid w:val="002D5D7F"/>
    <w:rsid w:val="002D6AB1"/>
    <w:rsid w:val="00301CCF"/>
    <w:rsid w:val="00333502"/>
    <w:rsid w:val="003346F1"/>
    <w:rsid w:val="003347E3"/>
    <w:rsid w:val="00346469"/>
    <w:rsid w:val="00353CD4"/>
    <w:rsid w:val="003543FA"/>
    <w:rsid w:val="0035577E"/>
    <w:rsid w:val="00356602"/>
    <w:rsid w:val="003600D1"/>
    <w:rsid w:val="00365BF8"/>
    <w:rsid w:val="00367184"/>
    <w:rsid w:val="0037106E"/>
    <w:rsid w:val="0037144C"/>
    <w:rsid w:val="00372DE0"/>
    <w:rsid w:val="003772FA"/>
    <w:rsid w:val="00387848"/>
    <w:rsid w:val="00387DB5"/>
    <w:rsid w:val="003A446A"/>
    <w:rsid w:val="003B237F"/>
    <w:rsid w:val="003B5D90"/>
    <w:rsid w:val="003B629A"/>
    <w:rsid w:val="003C1F6E"/>
    <w:rsid w:val="003C2532"/>
    <w:rsid w:val="003E2D00"/>
    <w:rsid w:val="003E6D32"/>
    <w:rsid w:val="003F7D5C"/>
    <w:rsid w:val="00404152"/>
    <w:rsid w:val="00407C0D"/>
    <w:rsid w:val="00407CAE"/>
    <w:rsid w:val="00415219"/>
    <w:rsid w:val="00422465"/>
    <w:rsid w:val="00433357"/>
    <w:rsid w:val="00437E41"/>
    <w:rsid w:val="004469D3"/>
    <w:rsid w:val="0045353E"/>
    <w:rsid w:val="00456DA5"/>
    <w:rsid w:val="0046106E"/>
    <w:rsid w:val="004649D2"/>
    <w:rsid w:val="00467F4B"/>
    <w:rsid w:val="004710D7"/>
    <w:rsid w:val="0048513E"/>
    <w:rsid w:val="00486637"/>
    <w:rsid w:val="0049015D"/>
    <w:rsid w:val="0049472B"/>
    <w:rsid w:val="004A123B"/>
    <w:rsid w:val="004A7028"/>
    <w:rsid w:val="004A7783"/>
    <w:rsid w:val="004A7D48"/>
    <w:rsid w:val="004B47FA"/>
    <w:rsid w:val="004B61F2"/>
    <w:rsid w:val="004C19A8"/>
    <w:rsid w:val="004C2DA9"/>
    <w:rsid w:val="004C3A42"/>
    <w:rsid w:val="004C791F"/>
    <w:rsid w:val="004C7B1C"/>
    <w:rsid w:val="004C7D1D"/>
    <w:rsid w:val="004D36B9"/>
    <w:rsid w:val="004D7FDA"/>
    <w:rsid w:val="004F17A9"/>
    <w:rsid w:val="00503975"/>
    <w:rsid w:val="00512732"/>
    <w:rsid w:val="00523704"/>
    <w:rsid w:val="00535E7A"/>
    <w:rsid w:val="00543A70"/>
    <w:rsid w:val="00551020"/>
    <w:rsid w:val="00554401"/>
    <w:rsid w:val="00562400"/>
    <w:rsid w:val="00565F8F"/>
    <w:rsid w:val="00572992"/>
    <w:rsid w:val="005907A0"/>
    <w:rsid w:val="005A1306"/>
    <w:rsid w:val="005A5399"/>
    <w:rsid w:val="005B04BE"/>
    <w:rsid w:val="005B703C"/>
    <w:rsid w:val="005F0257"/>
    <w:rsid w:val="005F0E39"/>
    <w:rsid w:val="00600BD2"/>
    <w:rsid w:val="0060377D"/>
    <w:rsid w:val="00607F39"/>
    <w:rsid w:val="006147A3"/>
    <w:rsid w:val="00615081"/>
    <w:rsid w:val="00615221"/>
    <w:rsid w:val="006240A2"/>
    <w:rsid w:val="00624B13"/>
    <w:rsid w:val="006256EE"/>
    <w:rsid w:val="00626140"/>
    <w:rsid w:val="00630D31"/>
    <w:rsid w:val="00641691"/>
    <w:rsid w:val="00650405"/>
    <w:rsid w:val="006509F8"/>
    <w:rsid w:val="00650BD0"/>
    <w:rsid w:val="00651F2F"/>
    <w:rsid w:val="00666289"/>
    <w:rsid w:val="00672A28"/>
    <w:rsid w:val="006849FF"/>
    <w:rsid w:val="0068578D"/>
    <w:rsid w:val="006909AE"/>
    <w:rsid w:val="00693A37"/>
    <w:rsid w:val="006A3419"/>
    <w:rsid w:val="006B1CDE"/>
    <w:rsid w:val="006C3113"/>
    <w:rsid w:val="006C4436"/>
    <w:rsid w:val="006C4C3C"/>
    <w:rsid w:val="006E2F1C"/>
    <w:rsid w:val="006E3290"/>
    <w:rsid w:val="006F662D"/>
    <w:rsid w:val="006F7431"/>
    <w:rsid w:val="006F7CC1"/>
    <w:rsid w:val="0071286D"/>
    <w:rsid w:val="00717C01"/>
    <w:rsid w:val="007216D9"/>
    <w:rsid w:val="0073185C"/>
    <w:rsid w:val="007322A7"/>
    <w:rsid w:val="0073330E"/>
    <w:rsid w:val="0074468D"/>
    <w:rsid w:val="007514BA"/>
    <w:rsid w:val="00757B72"/>
    <w:rsid w:val="00763474"/>
    <w:rsid w:val="00766254"/>
    <w:rsid w:val="0077617C"/>
    <w:rsid w:val="00780301"/>
    <w:rsid w:val="00783433"/>
    <w:rsid w:val="007845E7"/>
    <w:rsid w:val="007971D7"/>
    <w:rsid w:val="007A4762"/>
    <w:rsid w:val="007B0F7D"/>
    <w:rsid w:val="007B0FA9"/>
    <w:rsid w:val="007C4A2F"/>
    <w:rsid w:val="007C4E50"/>
    <w:rsid w:val="007C626E"/>
    <w:rsid w:val="007D5A07"/>
    <w:rsid w:val="007D78CF"/>
    <w:rsid w:val="007E3881"/>
    <w:rsid w:val="007E40F4"/>
    <w:rsid w:val="007E43B6"/>
    <w:rsid w:val="007E777E"/>
    <w:rsid w:val="007F5B46"/>
    <w:rsid w:val="007F62C4"/>
    <w:rsid w:val="00801B26"/>
    <w:rsid w:val="00801F0A"/>
    <w:rsid w:val="00803486"/>
    <w:rsid w:val="00803733"/>
    <w:rsid w:val="0080426C"/>
    <w:rsid w:val="00811496"/>
    <w:rsid w:val="00813815"/>
    <w:rsid w:val="008146B7"/>
    <w:rsid w:val="00847367"/>
    <w:rsid w:val="0085054C"/>
    <w:rsid w:val="008567C1"/>
    <w:rsid w:val="008634F0"/>
    <w:rsid w:val="00873CFD"/>
    <w:rsid w:val="00875AA6"/>
    <w:rsid w:val="008825B1"/>
    <w:rsid w:val="00885623"/>
    <w:rsid w:val="00886D47"/>
    <w:rsid w:val="008A17A7"/>
    <w:rsid w:val="008A30CA"/>
    <w:rsid w:val="008A3ED2"/>
    <w:rsid w:val="008B57AC"/>
    <w:rsid w:val="008C493F"/>
    <w:rsid w:val="008C4E7C"/>
    <w:rsid w:val="008D1560"/>
    <w:rsid w:val="008D4851"/>
    <w:rsid w:val="008D5436"/>
    <w:rsid w:val="008D7848"/>
    <w:rsid w:val="008E3569"/>
    <w:rsid w:val="00903D08"/>
    <w:rsid w:val="00904F7E"/>
    <w:rsid w:val="0090547A"/>
    <w:rsid w:val="0091153D"/>
    <w:rsid w:val="009351A1"/>
    <w:rsid w:val="00936D1E"/>
    <w:rsid w:val="00937773"/>
    <w:rsid w:val="00943781"/>
    <w:rsid w:val="009460A0"/>
    <w:rsid w:val="009460C1"/>
    <w:rsid w:val="00964FE1"/>
    <w:rsid w:val="00970D88"/>
    <w:rsid w:val="0097522E"/>
    <w:rsid w:val="009769AD"/>
    <w:rsid w:val="00982FAC"/>
    <w:rsid w:val="00985C57"/>
    <w:rsid w:val="0099378F"/>
    <w:rsid w:val="009A1836"/>
    <w:rsid w:val="009A2260"/>
    <w:rsid w:val="009A6E99"/>
    <w:rsid w:val="009A7ED2"/>
    <w:rsid w:val="009B3244"/>
    <w:rsid w:val="009C0A33"/>
    <w:rsid w:val="009C2876"/>
    <w:rsid w:val="009D77E1"/>
    <w:rsid w:val="009E49D6"/>
    <w:rsid w:val="00A057B8"/>
    <w:rsid w:val="00A074C7"/>
    <w:rsid w:val="00A07DB0"/>
    <w:rsid w:val="00A10B10"/>
    <w:rsid w:val="00A175E4"/>
    <w:rsid w:val="00A20038"/>
    <w:rsid w:val="00A27432"/>
    <w:rsid w:val="00A31A44"/>
    <w:rsid w:val="00A53BBE"/>
    <w:rsid w:val="00A57DF6"/>
    <w:rsid w:val="00A70E36"/>
    <w:rsid w:val="00A71CE5"/>
    <w:rsid w:val="00A72505"/>
    <w:rsid w:val="00A7412B"/>
    <w:rsid w:val="00A74573"/>
    <w:rsid w:val="00A977B6"/>
    <w:rsid w:val="00AA7ACE"/>
    <w:rsid w:val="00AB2776"/>
    <w:rsid w:val="00AC21E4"/>
    <w:rsid w:val="00AC2B36"/>
    <w:rsid w:val="00AC3818"/>
    <w:rsid w:val="00AD6DEE"/>
    <w:rsid w:val="00AE1338"/>
    <w:rsid w:val="00AE3081"/>
    <w:rsid w:val="00AF46DC"/>
    <w:rsid w:val="00AF582D"/>
    <w:rsid w:val="00AF6C16"/>
    <w:rsid w:val="00B0781F"/>
    <w:rsid w:val="00B1086B"/>
    <w:rsid w:val="00B22462"/>
    <w:rsid w:val="00B34BD9"/>
    <w:rsid w:val="00B34E6E"/>
    <w:rsid w:val="00B43400"/>
    <w:rsid w:val="00B444C2"/>
    <w:rsid w:val="00B45CC4"/>
    <w:rsid w:val="00B65107"/>
    <w:rsid w:val="00B8467D"/>
    <w:rsid w:val="00B85077"/>
    <w:rsid w:val="00B85FDC"/>
    <w:rsid w:val="00B91A33"/>
    <w:rsid w:val="00B940BE"/>
    <w:rsid w:val="00BB5D80"/>
    <w:rsid w:val="00BB734D"/>
    <w:rsid w:val="00BE3977"/>
    <w:rsid w:val="00BE3B63"/>
    <w:rsid w:val="00BF3476"/>
    <w:rsid w:val="00C01308"/>
    <w:rsid w:val="00C1473B"/>
    <w:rsid w:val="00C20C8B"/>
    <w:rsid w:val="00C26481"/>
    <w:rsid w:val="00C333ED"/>
    <w:rsid w:val="00C409AE"/>
    <w:rsid w:val="00C43842"/>
    <w:rsid w:val="00C44F8A"/>
    <w:rsid w:val="00C4736D"/>
    <w:rsid w:val="00C54932"/>
    <w:rsid w:val="00C611C1"/>
    <w:rsid w:val="00C61321"/>
    <w:rsid w:val="00C61FEE"/>
    <w:rsid w:val="00C6202F"/>
    <w:rsid w:val="00C6246D"/>
    <w:rsid w:val="00C6325B"/>
    <w:rsid w:val="00C64849"/>
    <w:rsid w:val="00C65167"/>
    <w:rsid w:val="00C6772D"/>
    <w:rsid w:val="00C67789"/>
    <w:rsid w:val="00C71BE0"/>
    <w:rsid w:val="00C764BA"/>
    <w:rsid w:val="00C82DD2"/>
    <w:rsid w:val="00CB7148"/>
    <w:rsid w:val="00CC6D63"/>
    <w:rsid w:val="00CC7831"/>
    <w:rsid w:val="00CD5953"/>
    <w:rsid w:val="00CD73E6"/>
    <w:rsid w:val="00CE52E0"/>
    <w:rsid w:val="00CF5C60"/>
    <w:rsid w:val="00D007E8"/>
    <w:rsid w:val="00D11E00"/>
    <w:rsid w:val="00D14628"/>
    <w:rsid w:val="00D2409E"/>
    <w:rsid w:val="00D32585"/>
    <w:rsid w:val="00D33C34"/>
    <w:rsid w:val="00D34D71"/>
    <w:rsid w:val="00D34F67"/>
    <w:rsid w:val="00D37982"/>
    <w:rsid w:val="00D65F3D"/>
    <w:rsid w:val="00D715B7"/>
    <w:rsid w:val="00D7174E"/>
    <w:rsid w:val="00D729A3"/>
    <w:rsid w:val="00D72FDE"/>
    <w:rsid w:val="00D85ABA"/>
    <w:rsid w:val="00D9767E"/>
    <w:rsid w:val="00DA3EB0"/>
    <w:rsid w:val="00DB181B"/>
    <w:rsid w:val="00DB72EB"/>
    <w:rsid w:val="00DD186D"/>
    <w:rsid w:val="00DD4889"/>
    <w:rsid w:val="00DF2134"/>
    <w:rsid w:val="00DF5DB7"/>
    <w:rsid w:val="00E018B4"/>
    <w:rsid w:val="00E34546"/>
    <w:rsid w:val="00E45A5B"/>
    <w:rsid w:val="00E47ABE"/>
    <w:rsid w:val="00E525F6"/>
    <w:rsid w:val="00E566CE"/>
    <w:rsid w:val="00E57C67"/>
    <w:rsid w:val="00E64233"/>
    <w:rsid w:val="00E64D60"/>
    <w:rsid w:val="00E66B88"/>
    <w:rsid w:val="00E73673"/>
    <w:rsid w:val="00E76BD9"/>
    <w:rsid w:val="00E76E40"/>
    <w:rsid w:val="00E94F76"/>
    <w:rsid w:val="00EA3604"/>
    <w:rsid w:val="00EB1E9F"/>
    <w:rsid w:val="00EB7152"/>
    <w:rsid w:val="00ED2503"/>
    <w:rsid w:val="00ED41FA"/>
    <w:rsid w:val="00ED6619"/>
    <w:rsid w:val="00EE1D3A"/>
    <w:rsid w:val="00EE3607"/>
    <w:rsid w:val="00EE64C3"/>
    <w:rsid w:val="00EF3552"/>
    <w:rsid w:val="00EF3C1E"/>
    <w:rsid w:val="00EF7167"/>
    <w:rsid w:val="00F00C75"/>
    <w:rsid w:val="00F00D37"/>
    <w:rsid w:val="00F00DF2"/>
    <w:rsid w:val="00F022FF"/>
    <w:rsid w:val="00F15852"/>
    <w:rsid w:val="00F22C67"/>
    <w:rsid w:val="00F2548B"/>
    <w:rsid w:val="00F301FF"/>
    <w:rsid w:val="00F36CED"/>
    <w:rsid w:val="00F41633"/>
    <w:rsid w:val="00F50582"/>
    <w:rsid w:val="00F5170A"/>
    <w:rsid w:val="00F633DC"/>
    <w:rsid w:val="00F7289B"/>
    <w:rsid w:val="00F80D0F"/>
    <w:rsid w:val="00F97513"/>
    <w:rsid w:val="00FA4D30"/>
    <w:rsid w:val="00FA5E77"/>
    <w:rsid w:val="00FB5097"/>
    <w:rsid w:val="00FC417E"/>
    <w:rsid w:val="00FC445D"/>
    <w:rsid w:val="00FC59F9"/>
    <w:rsid w:val="00FC6395"/>
    <w:rsid w:val="00FD35C1"/>
    <w:rsid w:val="00FE16F5"/>
    <w:rsid w:val="00FE4F07"/>
    <w:rsid w:val="00FE657D"/>
    <w:rsid w:val="00FE6C35"/>
    <w:rsid w:val="00FF61E0"/>
    <w:rsid w:val="00FF679A"/>
    <w:rsid w:val="00FF7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318EEE"/>
  <w15:chartTrackingRefBased/>
  <w15:docId w15:val="{622454F1-0593-4BE3-991A-29E86D6A4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5CC4"/>
    <w:pPr>
      <w:spacing w:before="480" w:after="240"/>
      <w:outlineLvl w:val="0"/>
    </w:pPr>
    <w:rPr>
      <w:rFonts w:ascii="Century" w:hAnsi="Century"/>
      <w:b/>
      <w:bCs/>
      <w:color w:val="243242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21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paragraph" w:styleId="Title">
    <w:name w:val="Title"/>
    <w:basedOn w:val="Normal"/>
    <w:next w:val="Normal"/>
    <w:link w:val="TitleChar"/>
    <w:uiPriority w:val="10"/>
    <w:qFormat/>
    <w:rsid w:val="00206446"/>
    <w:rPr>
      <w:rFonts w:ascii="Century" w:hAnsi="Century"/>
      <w:b/>
      <w:bCs/>
      <w:color w:val="243242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206446"/>
    <w:rPr>
      <w:rFonts w:ascii="Century" w:hAnsi="Century"/>
      <w:b/>
      <w:bCs/>
      <w:color w:val="243242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6446"/>
    <w:pPr>
      <w:spacing w:before="120"/>
    </w:pPr>
    <w:rPr>
      <w:rFonts w:ascii="Franklin Gothic Book" w:hAnsi="Franklin Gothic Book"/>
      <w:color w:val="24324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6446"/>
    <w:rPr>
      <w:rFonts w:ascii="Franklin Gothic Book" w:hAnsi="Franklin Gothic Book"/>
      <w:color w:val="243242"/>
      <w:sz w:val="24"/>
      <w:szCs w:val="24"/>
    </w:rPr>
  </w:style>
  <w:style w:type="paragraph" w:customStyle="1" w:styleId="ContactInfo">
    <w:name w:val="Contact Info"/>
    <w:basedOn w:val="Normal"/>
    <w:qFormat/>
    <w:rsid w:val="00181FF5"/>
    <w:pPr>
      <w:autoSpaceDE w:val="0"/>
      <w:autoSpaceDN w:val="0"/>
      <w:adjustRightInd w:val="0"/>
      <w:jc w:val="right"/>
    </w:pPr>
    <w:rPr>
      <w:rFonts w:ascii="Franklin Gothic Book" w:hAnsi="Franklin Gothic Book" w:cs="FranklinGothicURW-Boo"/>
      <w:sz w:val="20"/>
      <w:szCs w:val="20"/>
    </w:rPr>
  </w:style>
  <w:style w:type="paragraph" w:customStyle="1" w:styleId="HiddenHeading">
    <w:name w:val="Hidden Heading"/>
    <w:basedOn w:val="Normal"/>
    <w:qFormat/>
    <w:rsid w:val="00181FF5"/>
    <w:rPr>
      <w:rFonts w:ascii="Franklin Gothic Book" w:hAnsi="Franklin Gothic Book"/>
      <w:noProof/>
      <w:color w:val="D9E2F3" w:themeColor="accent1" w:themeTint="33"/>
    </w:rPr>
  </w:style>
  <w:style w:type="paragraph" w:customStyle="1" w:styleId="Summary">
    <w:name w:val="Summary"/>
    <w:basedOn w:val="Normal"/>
    <w:qFormat/>
    <w:rsid w:val="00181FF5"/>
    <w:pPr>
      <w:spacing w:line="264" w:lineRule="auto"/>
    </w:pPr>
    <w:rPr>
      <w:rFonts w:ascii="Franklin Gothic Book" w:hAnsi="Franklin Gothic Book" w:cs="FranklinGothicURW-Boo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45CC4"/>
    <w:rPr>
      <w:rFonts w:ascii="Century" w:hAnsi="Century"/>
      <w:b/>
      <w:bCs/>
      <w:color w:val="243242"/>
      <w:sz w:val="28"/>
      <w:szCs w:val="28"/>
    </w:rPr>
  </w:style>
  <w:style w:type="paragraph" w:customStyle="1" w:styleId="FirstCompanyBlock">
    <w:name w:val="First Company Block"/>
    <w:basedOn w:val="Normal"/>
    <w:qFormat/>
    <w:rsid w:val="008825B1"/>
    <w:pPr>
      <w:tabs>
        <w:tab w:val="right" w:pos="10800"/>
      </w:tabs>
    </w:pPr>
    <w:rPr>
      <w:rFonts w:ascii="Franklin Gothic Book" w:hAnsi="Franklin Gothic Book"/>
      <w:b/>
      <w:bCs/>
      <w:color w:val="505050"/>
      <w:sz w:val="20"/>
      <w:szCs w:val="20"/>
    </w:rPr>
  </w:style>
  <w:style w:type="paragraph" w:customStyle="1" w:styleId="CompanyBlock">
    <w:name w:val="Company Block"/>
    <w:basedOn w:val="Normal"/>
    <w:qFormat/>
    <w:rsid w:val="008825B1"/>
    <w:pPr>
      <w:tabs>
        <w:tab w:val="right" w:pos="10800"/>
      </w:tabs>
      <w:spacing w:before="360"/>
      <w:contextualSpacing/>
    </w:pPr>
    <w:rPr>
      <w:rFonts w:ascii="Franklin Gothic Book" w:hAnsi="Franklin Gothic Book"/>
      <w:b/>
      <w:bCs/>
      <w:color w:val="505050"/>
      <w:sz w:val="20"/>
      <w:szCs w:val="20"/>
    </w:rPr>
  </w:style>
  <w:style w:type="paragraph" w:customStyle="1" w:styleId="JobDescription">
    <w:name w:val="Job Description"/>
    <w:basedOn w:val="Normal"/>
    <w:qFormat/>
    <w:rsid w:val="00DB181B"/>
    <w:pPr>
      <w:tabs>
        <w:tab w:val="right" w:pos="7155"/>
      </w:tabs>
      <w:spacing w:before="180"/>
    </w:pPr>
    <w:rPr>
      <w:rFonts w:ascii="Franklin Gothic Book" w:hAnsi="Franklin Gothic Book" w:cs="FranklinGothicURW-Boo"/>
      <w:sz w:val="20"/>
      <w:szCs w:val="20"/>
    </w:rPr>
  </w:style>
  <w:style w:type="paragraph" w:customStyle="1" w:styleId="JDAccomplishment">
    <w:name w:val="JD Accomplishment"/>
    <w:basedOn w:val="ListParagraph"/>
    <w:qFormat/>
    <w:rsid w:val="008825B1"/>
    <w:pPr>
      <w:numPr>
        <w:numId w:val="2"/>
      </w:numPr>
      <w:spacing w:before="180"/>
    </w:pPr>
    <w:rPr>
      <w:rFonts w:ascii="Franklin Gothic Book" w:hAnsi="Franklin Gothic Book"/>
      <w:sz w:val="20"/>
      <w:szCs w:val="20"/>
    </w:rPr>
  </w:style>
  <w:style w:type="paragraph" w:customStyle="1" w:styleId="EduDegree">
    <w:name w:val="Edu Degree"/>
    <w:basedOn w:val="Normal"/>
    <w:qFormat/>
    <w:rsid w:val="008825B1"/>
    <w:pPr>
      <w:spacing w:before="120"/>
      <w:ind w:left="-15"/>
    </w:pPr>
    <w:rPr>
      <w:rFonts w:ascii="Franklin Gothic Book" w:hAnsi="Franklin Gothic Book"/>
      <w:b/>
      <w:bCs/>
      <w:color w:val="243242"/>
      <w:sz w:val="20"/>
      <w:szCs w:val="20"/>
    </w:rPr>
  </w:style>
  <w:style w:type="paragraph" w:customStyle="1" w:styleId="EduInfo">
    <w:name w:val="Edu Info"/>
    <w:basedOn w:val="Normal"/>
    <w:qFormat/>
    <w:rsid w:val="008825B1"/>
    <w:pPr>
      <w:ind w:left="-15"/>
    </w:pPr>
    <w:rPr>
      <w:rFonts w:ascii="Franklin Gothic Book" w:hAnsi="Franklin Gothic Book"/>
      <w:color w:val="243242"/>
      <w:sz w:val="20"/>
      <w:szCs w:val="20"/>
    </w:rPr>
  </w:style>
  <w:style w:type="paragraph" w:customStyle="1" w:styleId="Certification">
    <w:name w:val="Certification"/>
    <w:basedOn w:val="Normal"/>
    <w:qFormat/>
    <w:rsid w:val="00DB181B"/>
    <w:pPr>
      <w:ind w:left="-15"/>
    </w:pPr>
    <w:rPr>
      <w:rFonts w:ascii="Franklin Gothic Book" w:hAnsi="Franklin Gothic Book"/>
      <w:b/>
      <w:bCs/>
      <w:sz w:val="20"/>
      <w:szCs w:val="20"/>
    </w:rPr>
  </w:style>
  <w:style w:type="paragraph" w:customStyle="1" w:styleId="TechSection">
    <w:name w:val="Tech Section"/>
    <w:basedOn w:val="Normal"/>
    <w:qFormat/>
    <w:rsid w:val="00DB181B"/>
    <w:pPr>
      <w:spacing w:before="120"/>
    </w:pPr>
    <w:rPr>
      <w:rFonts w:ascii="Franklin Gothic Book" w:hAnsi="Franklin Gothic Book" w:cs="FranklinGothicURW-Boo"/>
      <w:b/>
      <w:bCs/>
      <w:sz w:val="20"/>
      <w:szCs w:val="20"/>
    </w:rPr>
  </w:style>
  <w:style w:type="paragraph" w:customStyle="1" w:styleId="TechContent">
    <w:name w:val="Tech Content"/>
    <w:basedOn w:val="Normal"/>
    <w:qFormat/>
    <w:rsid w:val="00DB181B"/>
    <w:pPr>
      <w:spacing w:before="120"/>
    </w:pPr>
    <w:rPr>
      <w:rFonts w:ascii="Franklin Gothic Book" w:hAnsi="Franklin Gothic Book" w:cs="FranklinGothicURW-Boo"/>
      <w:sz w:val="20"/>
      <w:szCs w:val="20"/>
    </w:rPr>
  </w:style>
  <w:style w:type="paragraph" w:customStyle="1" w:styleId="AoEBullets">
    <w:name w:val="AoE Bullets"/>
    <w:basedOn w:val="ListParagraph"/>
    <w:qFormat/>
    <w:rsid w:val="008825B1"/>
    <w:pPr>
      <w:numPr>
        <w:numId w:val="1"/>
      </w:numPr>
      <w:ind w:left="255" w:hanging="270"/>
    </w:pPr>
    <w:rPr>
      <w:rFonts w:ascii="Franklin Gothic Book" w:hAnsi="Franklin Gothic Book"/>
      <w:color w:val="243242"/>
      <w:sz w:val="20"/>
      <w:szCs w:val="20"/>
    </w:rPr>
  </w:style>
  <w:style w:type="paragraph" w:customStyle="1" w:styleId="FirstSectionHeading">
    <w:name w:val="First Section Heading"/>
    <w:basedOn w:val="Heading1"/>
    <w:qFormat/>
    <w:rsid w:val="003B629A"/>
    <w:pPr>
      <w:spacing w:before="0"/>
    </w:pPr>
  </w:style>
  <w:style w:type="paragraph" w:customStyle="1" w:styleId="LeftBarBullet">
    <w:name w:val="Left Bar Bullet"/>
    <w:basedOn w:val="ListParagraph"/>
    <w:qFormat/>
    <w:rsid w:val="000A1079"/>
    <w:pPr>
      <w:ind w:left="255" w:hanging="270"/>
    </w:pPr>
    <w:rPr>
      <w:rFonts w:ascii="Franklin Gothic Book" w:hAnsi="Franklin Gothic Book"/>
      <w:color w:val="243242"/>
      <w:sz w:val="20"/>
      <w:szCs w:val="20"/>
    </w:rPr>
  </w:style>
  <w:style w:type="paragraph" w:customStyle="1" w:styleId="AdditionalSectionHeading">
    <w:name w:val="Additional Section Heading"/>
    <w:basedOn w:val="Normal"/>
    <w:qFormat/>
    <w:rsid w:val="000A1079"/>
    <w:pPr>
      <w:spacing w:before="480" w:after="240"/>
    </w:pPr>
    <w:rPr>
      <w:rFonts w:ascii="Century" w:hAnsi="Century"/>
      <w:b/>
      <w:bCs/>
      <w:color w:val="243242"/>
      <w:sz w:val="28"/>
      <w:szCs w:val="28"/>
    </w:rPr>
  </w:style>
  <w:style w:type="paragraph" w:customStyle="1" w:styleId="SectionHeading">
    <w:name w:val="Section Heading"/>
    <w:basedOn w:val="Normal"/>
    <w:qFormat/>
    <w:rsid w:val="00F22C67"/>
    <w:pPr>
      <w:spacing w:before="480" w:after="240"/>
    </w:pPr>
    <w:rPr>
      <w:rFonts w:ascii="Century" w:hAnsi="Century" w:cs="Arial"/>
      <w:b/>
      <w:bCs/>
      <w:color w:val="0F5581"/>
      <w:sz w:val="28"/>
      <w:szCs w:val="28"/>
    </w:rPr>
  </w:style>
  <w:style w:type="paragraph" w:customStyle="1" w:styleId="TechHeader">
    <w:name w:val="Tech Header"/>
    <w:basedOn w:val="Normal"/>
    <w:qFormat/>
    <w:rsid w:val="00F22C67"/>
    <w:pPr>
      <w:spacing w:before="120"/>
    </w:pPr>
    <w:rPr>
      <w:rFonts w:ascii="Franklin Gothic Book" w:hAnsi="Franklin Gothic Book" w:cs="FranklinGothicURW-Boo"/>
      <w:b/>
      <w:bCs/>
      <w:color w:val="0F5581"/>
      <w:sz w:val="20"/>
      <w:szCs w:val="20"/>
    </w:rPr>
  </w:style>
  <w:style w:type="paragraph" w:customStyle="1" w:styleId="TechInfo">
    <w:name w:val="Tech Info"/>
    <w:basedOn w:val="Normal"/>
    <w:qFormat/>
    <w:rsid w:val="00F22C67"/>
    <w:pPr>
      <w:spacing w:before="120"/>
    </w:pPr>
    <w:rPr>
      <w:rFonts w:ascii="Corbel" w:hAnsi="Corbel" w:cs="FranklinGothicURW-Boo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469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69D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5A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5AF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5C5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5F025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0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11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2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80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837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9E0"/>
                            <w:left w:val="single" w:sz="6" w:space="0" w:color="D5D9E0"/>
                            <w:bottom w:val="single" w:sz="6" w:space="0" w:color="D5D9E0"/>
                            <w:right w:val="single" w:sz="6" w:space="0" w:color="D5D9E0"/>
                          </w:divBdr>
                          <w:divsChild>
                            <w:div w:id="1779593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1911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8" w:space="0" w:color="BCC9D6"/>
                                    <w:left w:val="single" w:sz="8" w:space="0" w:color="BCC9D6"/>
                                    <w:bottom w:val="single" w:sz="8" w:space="0" w:color="BCC9D6"/>
                                    <w:right w:val="single" w:sz="8" w:space="0" w:color="BCC9D6"/>
                                  </w:divBdr>
                                  <w:divsChild>
                                    <w:div w:id="814683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5573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5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laganesh339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ganesh-alla-79951318b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aneshalla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D018B-3729-459E-B440-F53B17270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01</Words>
  <Characters>1990</Characters>
  <Application>Microsoft Office Word</Application>
  <DocSecurity>0</DocSecurity>
  <Lines>36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nesh Alla's Resume</vt:lpstr>
    </vt:vector>
  </TitlesOfParts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nesh Alla's Resume</dc:title>
  <dc:creator>Ganesh Alla</dc:creator>
  <cp:lastModifiedBy>ganesh alla</cp:lastModifiedBy>
  <cp:revision>8</cp:revision>
  <cp:lastPrinted>2020-07-27T20:13:00Z</cp:lastPrinted>
  <dcterms:created xsi:type="dcterms:W3CDTF">2024-02-07T00:16:00Z</dcterms:created>
  <dcterms:modified xsi:type="dcterms:W3CDTF">2024-02-07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ExMo1-v1</vt:lpwstr>
  </property>
  <property fmtid="{D5CDD505-2E9C-101B-9397-08002B2CF9AE}" pid="3" name="tal_id">
    <vt:lpwstr>097c32e63d87cc4dff3efdd74d51ad4a</vt:lpwstr>
  </property>
  <property fmtid="{D5CDD505-2E9C-101B-9397-08002B2CF9AE}" pid="4" name="app_source">
    <vt:lpwstr>rezbiz</vt:lpwstr>
  </property>
  <property fmtid="{D5CDD505-2E9C-101B-9397-08002B2CF9AE}" pid="5" name="app_id">
    <vt:lpwstr>1186545</vt:lpwstr>
  </property>
  <property fmtid="{D5CDD505-2E9C-101B-9397-08002B2CF9AE}" pid="6" name="GrammarlyDocumentId">
    <vt:lpwstr>f0a7f385533e374049fa7de3a413b92e192db19048434bcc15945b72ac304f02</vt:lpwstr>
  </property>
</Properties>
</file>